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377F" w:rsidRPr="00EB6AF2" w:rsidRDefault="00161949" w:rsidP="00932AEB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EB6AF2">
        <w:rPr>
          <w:rFonts w:ascii="Times New Roman" w:hAnsi="Times New Roman" w:cs="Times New Roman"/>
          <w:b/>
          <w:sz w:val="32"/>
          <w:szCs w:val="32"/>
        </w:rPr>
        <w:t xml:space="preserve">TABLE OF </w:t>
      </w:r>
      <w:r w:rsidR="00932AEB" w:rsidRPr="00EB6AF2">
        <w:rPr>
          <w:rFonts w:ascii="Times New Roman" w:hAnsi="Times New Roman" w:cs="Times New Roman"/>
          <w:b/>
          <w:sz w:val="32"/>
          <w:szCs w:val="32"/>
        </w:rPr>
        <w:t>CONTENT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8171"/>
        <w:gridCol w:w="801"/>
      </w:tblGrid>
      <w:tr w:rsidR="003B3F20" w:rsidRPr="00AF4986" w:rsidTr="007E050F">
        <w:tc>
          <w:tcPr>
            <w:tcW w:w="8171" w:type="dxa"/>
          </w:tcPr>
          <w:p w:rsidR="003B3F20" w:rsidRPr="00AF4986" w:rsidRDefault="003B3F20" w:rsidP="00AF498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>List of Figures</w:t>
            </w: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801" w:type="dxa"/>
          </w:tcPr>
          <w:p w:rsidR="003B3F20" w:rsidRPr="00AF4986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>vii</w:t>
            </w:r>
          </w:p>
        </w:tc>
      </w:tr>
      <w:tr w:rsidR="003B3F20" w:rsidRPr="00AF4986" w:rsidTr="007E050F">
        <w:tc>
          <w:tcPr>
            <w:tcW w:w="8171" w:type="dxa"/>
          </w:tcPr>
          <w:p w:rsidR="003B3F20" w:rsidRPr="00AF4986" w:rsidRDefault="003B3F20" w:rsidP="00AF498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>Nomenclature used</w:t>
            </w: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801" w:type="dxa"/>
          </w:tcPr>
          <w:p w:rsidR="003B3F20" w:rsidRPr="00AF4986" w:rsidRDefault="007557A4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ii</w:t>
            </w:r>
          </w:p>
        </w:tc>
      </w:tr>
      <w:tr w:rsidR="003B3F20" w:rsidRPr="00AF4986" w:rsidTr="007E050F">
        <w:tc>
          <w:tcPr>
            <w:tcW w:w="8171" w:type="dxa"/>
          </w:tcPr>
          <w:p w:rsidR="003B3F20" w:rsidRPr="00AF4986" w:rsidRDefault="003B3F20" w:rsidP="00AF498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>Chapter 1</w:t>
            </w:r>
          </w:p>
        </w:tc>
        <w:tc>
          <w:tcPr>
            <w:tcW w:w="801" w:type="dxa"/>
          </w:tcPr>
          <w:p w:rsidR="003B3F20" w:rsidRPr="00AF4986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>01</w:t>
            </w:r>
          </w:p>
        </w:tc>
      </w:tr>
      <w:tr w:rsidR="003B3F20" w:rsidRPr="00AF4986" w:rsidTr="007E050F">
        <w:tc>
          <w:tcPr>
            <w:tcW w:w="8171" w:type="dxa"/>
          </w:tcPr>
          <w:p w:rsidR="003B3F20" w:rsidRPr="00AF4986" w:rsidRDefault="003B3F20" w:rsidP="00AF4986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r w:rsidRPr="00AF4986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ntroduction</w:t>
            </w: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</w:r>
          </w:p>
        </w:tc>
        <w:tc>
          <w:tcPr>
            <w:tcW w:w="801" w:type="dxa"/>
          </w:tcPr>
          <w:p w:rsidR="003B3F20" w:rsidRPr="00AF4986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="00B90C15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</w:tr>
      <w:tr w:rsidR="003B3F20" w:rsidRPr="00AF4986" w:rsidTr="007E050F">
        <w:tc>
          <w:tcPr>
            <w:tcW w:w="8171" w:type="dxa"/>
          </w:tcPr>
          <w:p w:rsidR="003B3F20" w:rsidRDefault="00720B5E" w:rsidP="00AF4986">
            <w:pPr>
              <w:pStyle w:val="ListParagraph"/>
              <w:numPr>
                <w:ilvl w:val="0"/>
                <w:numId w:val="2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at is IoT</w:t>
            </w:r>
          </w:p>
          <w:p w:rsidR="00720B5E" w:rsidRDefault="00720B5E" w:rsidP="00AF4986">
            <w:pPr>
              <w:pStyle w:val="ListParagraph"/>
              <w:numPr>
                <w:ilvl w:val="0"/>
                <w:numId w:val="2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at is Home Automation</w:t>
            </w:r>
          </w:p>
          <w:p w:rsidR="00AC6EA2" w:rsidRDefault="00AC6EA2" w:rsidP="00AF4986">
            <w:pPr>
              <w:pStyle w:val="ListParagraph"/>
              <w:numPr>
                <w:ilvl w:val="0"/>
                <w:numId w:val="2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y IoT is Important</w:t>
            </w:r>
          </w:p>
          <w:p w:rsidR="00E948F7" w:rsidRDefault="00E948F7" w:rsidP="00AF4986">
            <w:pPr>
              <w:pStyle w:val="ListParagraph"/>
              <w:numPr>
                <w:ilvl w:val="0"/>
                <w:numId w:val="2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oT Applications</w:t>
            </w:r>
          </w:p>
          <w:p w:rsidR="00244D87" w:rsidRDefault="00244D87" w:rsidP="00AF4986">
            <w:pPr>
              <w:pStyle w:val="ListParagraph"/>
              <w:numPr>
                <w:ilvl w:val="0"/>
                <w:numId w:val="2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llenges and Barriers to IoT</w:t>
            </w:r>
          </w:p>
          <w:p w:rsidR="001C1EA4" w:rsidRPr="00AF4986" w:rsidRDefault="001C1EA4" w:rsidP="00AF4986">
            <w:pPr>
              <w:pStyle w:val="ListParagraph"/>
              <w:numPr>
                <w:ilvl w:val="0"/>
                <w:numId w:val="2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terature Survey</w:t>
            </w:r>
          </w:p>
        </w:tc>
        <w:tc>
          <w:tcPr>
            <w:tcW w:w="801" w:type="dxa"/>
          </w:tcPr>
          <w:p w:rsidR="003B3F20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B90C1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:rsidR="00634090" w:rsidRDefault="0063409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</w:t>
            </w:r>
          </w:p>
          <w:p w:rsidR="00AC6EA2" w:rsidRDefault="00AC6EA2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4</w:t>
            </w:r>
          </w:p>
          <w:p w:rsidR="00E948F7" w:rsidRDefault="00E948F7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5</w:t>
            </w:r>
          </w:p>
          <w:p w:rsidR="00A62F93" w:rsidRDefault="00A62F93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</w:t>
            </w:r>
          </w:p>
          <w:p w:rsidR="00C941F9" w:rsidRPr="00AF4986" w:rsidRDefault="00C941F9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7</w:t>
            </w:r>
          </w:p>
        </w:tc>
      </w:tr>
      <w:tr w:rsidR="003B3F20" w:rsidRPr="00AF4986" w:rsidTr="007E050F">
        <w:tc>
          <w:tcPr>
            <w:tcW w:w="8171" w:type="dxa"/>
          </w:tcPr>
          <w:p w:rsidR="003B3F20" w:rsidRPr="00AF4986" w:rsidRDefault="003B3F20" w:rsidP="00AF4986">
            <w:pPr>
              <w:pStyle w:val="ListParagraph"/>
              <w:numPr>
                <w:ilvl w:val="0"/>
                <w:numId w:val="2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>Limitation</w:t>
            </w:r>
            <w:r w:rsidR="000F40AA" w:rsidRPr="00AF4986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 xml:space="preserve"> of the Current Work</w:t>
            </w:r>
          </w:p>
        </w:tc>
        <w:tc>
          <w:tcPr>
            <w:tcW w:w="801" w:type="dxa"/>
          </w:tcPr>
          <w:p w:rsidR="003B3F20" w:rsidRPr="00AF4986" w:rsidRDefault="00C941F9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3B3F20" w:rsidRPr="00AF4986" w:rsidTr="007E050F">
        <w:tc>
          <w:tcPr>
            <w:tcW w:w="8171" w:type="dxa"/>
          </w:tcPr>
          <w:p w:rsidR="003B3F20" w:rsidRPr="00AF4986" w:rsidRDefault="003B3F20" w:rsidP="00AF4986">
            <w:pPr>
              <w:pStyle w:val="ListParagraph"/>
              <w:numPr>
                <w:ilvl w:val="0"/>
                <w:numId w:val="2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 xml:space="preserve">Problem Definition </w:t>
            </w:r>
          </w:p>
        </w:tc>
        <w:tc>
          <w:tcPr>
            <w:tcW w:w="801" w:type="dxa"/>
          </w:tcPr>
          <w:p w:rsidR="003B3F20" w:rsidRPr="00AF4986" w:rsidRDefault="00C941F9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3B3F20" w:rsidRPr="00AF4986" w:rsidTr="007E050F">
        <w:tc>
          <w:tcPr>
            <w:tcW w:w="8171" w:type="dxa"/>
          </w:tcPr>
          <w:p w:rsidR="003B3F20" w:rsidRPr="00AF4986" w:rsidRDefault="003B3F20" w:rsidP="00AF4986">
            <w:pPr>
              <w:pStyle w:val="ListParagraph"/>
              <w:numPr>
                <w:ilvl w:val="0"/>
                <w:numId w:val="2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>Objectives</w:t>
            </w:r>
          </w:p>
        </w:tc>
        <w:tc>
          <w:tcPr>
            <w:tcW w:w="801" w:type="dxa"/>
          </w:tcPr>
          <w:p w:rsidR="003B3F20" w:rsidRPr="00AF4986" w:rsidRDefault="00C941F9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3B3F20" w:rsidRPr="00AF4986" w:rsidTr="007E050F">
        <w:tc>
          <w:tcPr>
            <w:tcW w:w="8171" w:type="dxa"/>
          </w:tcPr>
          <w:p w:rsidR="003B3F20" w:rsidRPr="00AF4986" w:rsidRDefault="003B3F20" w:rsidP="00AF4986">
            <w:pPr>
              <w:pStyle w:val="ListParagraph"/>
              <w:numPr>
                <w:ilvl w:val="0"/>
                <w:numId w:val="2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>Methodology</w:t>
            </w:r>
          </w:p>
        </w:tc>
        <w:tc>
          <w:tcPr>
            <w:tcW w:w="801" w:type="dxa"/>
          </w:tcPr>
          <w:p w:rsidR="003B3F20" w:rsidRPr="00AF4986" w:rsidRDefault="00C941F9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3B3F20" w:rsidRPr="00AF4986" w:rsidTr="007E050F">
        <w:tc>
          <w:tcPr>
            <w:tcW w:w="8171" w:type="dxa"/>
          </w:tcPr>
          <w:p w:rsidR="003B3F20" w:rsidRPr="00AF4986" w:rsidRDefault="003B3F20" w:rsidP="00AF4986">
            <w:pPr>
              <w:pStyle w:val="ListParagraph"/>
              <w:numPr>
                <w:ilvl w:val="0"/>
                <w:numId w:val="2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>Hardware and Software tools used</w:t>
            </w:r>
          </w:p>
        </w:tc>
        <w:tc>
          <w:tcPr>
            <w:tcW w:w="801" w:type="dxa"/>
          </w:tcPr>
          <w:p w:rsidR="003B3F20" w:rsidRPr="00AF4986" w:rsidRDefault="00C941F9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3B3F20" w:rsidRPr="00AF4986" w:rsidTr="007E050F">
        <w:tc>
          <w:tcPr>
            <w:tcW w:w="8171" w:type="dxa"/>
          </w:tcPr>
          <w:p w:rsidR="003B3F20" w:rsidRPr="00AF4986" w:rsidRDefault="003B3F20" w:rsidP="00AF498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1" w:type="dxa"/>
          </w:tcPr>
          <w:p w:rsidR="003B3F20" w:rsidRPr="00AF4986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3F20" w:rsidRPr="00AF4986" w:rsidTr="007E050F">
        <w:trPr>
          <w:trHeight w:val="70"/>
        </w:trPr>
        <w:tc>
          <w:tcPr>
            <w:tcW w:w="8171" w:type="dxa"/>
          </w:tcPr>
          <w:p w:rsidR="003B3F20" w:rsidRPr="00AF4986" w:rsidRDefault="003B3F20" w:rsidP="00AF498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>Chapter 2</w:t>
            </w:r>
          </w:p>
        </w:tc>
        <w:tc>
          <w:tcPr>
            <w:tcW w:w="801" w:type="dxa"/>
          </w:tcPr>
          <w:p w:rsidR="003B3F20" w:rsidRPr="00AF4986" w:rsidRDefault="00FA4C99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4E416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3B3F20" w:rsidRPr="00AF4986" w:rsidTr="007E050F">
        <w:tc>
          <w:tcPr>
            <w:tcW w:w="8171" w:type="dxa"/>
          </w:tcPr>
          <w:p w:rsidR="003B3F20" w:rsidRDefault="003B3F20" w:rsidP="00AF4986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b/>
                <w:bCs/>
                <w:smallCaps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bCs/>
                <w:smallCaps/>
                <w:sz w:val="24"/>
                <w:szCs w:val="24"/>
              </w:rPr>
              <w:t>Basic Theory</w:t>
            </w:r>
          </w:p>
          <w:p w:rsidR="00F062A7" w:rsidRDefault="00F062A7" w:rsidP="00F062A7">
            <w:pPr>
              <w:pStyle w:val="ListParagraph"/>
              <w:numPr>
                <w:ilvl w:val="1"/>
                <w:numId w:val="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bCs/>
                <w:smallCap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me Automation Developments</w:t>
            </w:r>
            <w:r w:rsidRPr="00F062A7">
              <w:rPr>
                <w:rFonts w:ascii="Times New Roman" w:hAnsi="Times New Roman" w:cs="Times New Roman"/>
                <w:bCs/>
                <w:smallCaps/>
                <w:sz w:val="24"/>
                <w:szCs w:val="24"/>
              </w:rPr>
              <w:t xml:space="preserve"> </w:t>
            </w:r>
          </w:p>
          <w:p w:rsidR="00F062A7" w:rsidRPr="00F062A7" w:rsidRDefault="00F062A7" w:rsidP="00F062A7">
            <w:pPr>
              <w:pStyle w:val="ListParagraph"/>
              <w:numPr>
                <w:ilvl w:val="1"/>
                <w:numId w:val="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bCs/>
                <w:smallCap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tomation</w:t>
            </w:r>
          </w:p>
          <w:p w:rsidR="00F062A7" w:rsidRPr="00F062A7" w:rsidRDefault="00F062A7" w:rsidP="00F062A7">
            <w:pPr>
              <w:pStyle w:val="ListParagraph"/>
              <w:numPr>
                <w:ilvl w:val="1"/>
                <w:numId w:val="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bCs/>
                <w:smallCap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mote Control</w:t>
            </w:r>
          </w:p>
          <w:p w:rsidR="00F062A7" w:rsidRPr="00F062A7" w:rsidRDefault="00F062A7" w:rsidP="00F062A7">
            <w:pPr>
              <w:pStyle w:val="ListParagraph"/>
              <w:numPr>
                <w:ilvl w:val="1"/>
                <w:numId w:val="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bCs/>
                <w:smallCap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me Automation Components</w:t>
            </w:r>
          </w:p>
          <w:p w:rsidR="00F062A7" w:rsidRPr="00F062A7" w:rsidRDefault="00F062A7" w:rsidP="00F062A7">
            <w:pPr>
              <w:pStyle w:val="ListParagraph"/>
              <w:numPr>
                <w:ilvl w:val="1"/>
                <w:numId w:val="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bCs/>
                <w:smallCap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ergy Efficiency</w:t>
            </w:r>
          </w:p>
        </w:tc>
        <w:tc>
          <w:tcPr>
            <w:tcW w:w="801" w:type="dxa"/>
          </w:tcPr>
          <w:p w:rsidR="003B3F20" w:rsidRPr="004E4168" w:rsidRDefault="00FA4C99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E4168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4E4168" w:rsidRPr="004E4168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  <w:p w:rsidR="00421EE3" w:rsidRDefault="00421EE3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4E416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  <w:p w:rsidR="00421EE3" w:rsidRDefault="00421EE3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4E4168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  <w:p w:rsidR="00421EE3" w:rsidRDefault="00421EE3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4E416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  <w:p w:rsidR="00421EE3" w:rsidRDefault="00421EE3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4E416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  <w:p w:rsidR="00421EE3" w:rsidRPr="00AF4986" w:rsidRDefault="00421EE3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4E416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3B3F20" w:rsidRPr="00AF4986" w:rsidTr="007E050F">
        <w:tc>
          <w:tcPr>
            <w:tcW w:w="8171" w:type="dxa"/>
          </w:tcPr>
          <w:p w:rsidR="003B3F20" w:rsidRPr="00AF4986" w:rsidRDefault="003B3F20" w:rsidP="00AF4986">
            <w:pPr>
              <w:pStyle w:val="ListParagraph"/>
              <w:spacing w:after="0" w:line="360" w:lineRule="auto"/>
              <w:ind w:left="360"/>
              <w:contextualSpacing w:val="0"/>
              <w:rPr>
                <w:rFonts w:ascii="Times New Roman" w:hAnsi="Times New Roman" w:cs="Times New Roman"/>
                <w:b/>
                <w:bCs/>
                <w:smallCaps/>
                <w:sz w:val="24"/>
                <w:szCs w:val="24"/>
              </w:rPr>
            </w:pPr>
          </w:p>
        </w:tc>
        <w:tc>
          <w:tcPr>
            <w:tcW w:w="801" w:type="dxa"/>
          </w:tcPr>
          <w:p w:rsidR="003B3F20" w:rsidRPr="00AF4986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3F20" w:rsidRPr="00AF4986" w:rsidTr="007E050F">
        <w:tc>
          <w:tcPr>
            <w:tcW w:w="8171" w:type="dxa"/>
          </w:tcPr>
          <w:p w:rsidR="003B3F20" w:rsidRPr="00AF4986" w:rsidRDefault="003B3F20" w:rsidP="00AF498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>Chapter 3</w:t>
            </w:r>
          </w:p>
        </w:tc>
        <w:tc>
          <w:tcPr>
            <w:tcW w:w="801" w:type="dxa"/>
          </w:tcPr>
          <w:p w:rsidR="003B3F20" w:rsidRPr="00AF4986" w:rsidRDefault="004E4168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</w:t>
            </w:r>
          </w:p>
        </w:tc>
      </w:tr>
      <w:tr w:rsidR="003B3F20" w:rsidRPr="00AF4986" w:rsidTr="007E050F">
        <w:tc>
          <w:tcPr>
            <w:tcW w:w="8171" w:type="dxa"/>
          </w:tcPr>
          <w:p w:rsidR="003B3F20" w:rsidRPr="00AF4986" w:rsidRDefault="003B3F20" w:rsidP="00AF4986">
            <w:pPr>
              <w:pStyle w:val="ListParagraph"/>
              <w:numPr>
                <w:ilvl w:val="0"/>
                <w:numId w:val="2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Tool Description</w:t>
            </w:r>
          </w:p>
        </w:tc>
        <w:tc>
          <w:tcPr>
            <w:tcW w:w="801" w:type="dxa"/>
          </w:tcPr>
          <w:p w:rsidR="003B3F20" w:rsidRPr="00AF4986" w:rsidRDefault="004E4168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1</w:t>
            </w:r>
          </w:p>
        </w:tc>
      </w:tr>
      <w:tr w:rsidR="003B3F20" w:rsidRPr="00AF4986" w:rsidTr="007E050F">
        <w:tc>
          <w:tcPr>
            <w:tcW w:w="8171" w:type="dxa"/>
          </w:tcPr>
          <w:tbl>
            <w:tblPr>
              <w:tblW w:w="0" w:type="auto"/>
              <w:tblLook w:val="04A0" w:firstRow="1" w:lastRow="0" w:firstColumn="1" w:lastColumn="0" w:noHBand="0" w:noVBand="1"/>
            </w:tblPr>
            <w:tblGrid>
              <w:gridCol w:w="7955"/>
            </w:tblGrid>
            <w:tr w:rsidR="00DD1841" w:rsidRPr="00AF4986" w:rsidTr="00A759BC">
              <w:tc>
                <w:tcPr>
                  <w:tcW w:w="7955" w:type="dxa"/>
                </w:tcPr>
                <w:p w:rsidR="00DD1841" w:rsidRPr="00DD1841" w:rsidRDefault="00DD1841" w:rsidP="00DD1841">
                  <w:pPr>
                    <w:pStyle w:val="ListParagraph"/>
                    <w:numPr>
                      <w:ilvl w:val="1"/>
                      <w:numId w:val="2"/>
                    </w:numPr>
                    <w:spacing w:after="0" w:line="360" w:lineRule="auto"/>
                    <w:rPr>
                      <w:rFonts w:ascii="Times New Roman" w:hAnsi="Times New Roman" w:cs="Times New Roman"/>
                      <w:b/>
                      <w:smallCaps/>
                      <w:sz w:val="24"/>
                      <w:szCs w:val="24"/>
                    </w:rPr>
                  </w:pPr>
                  <w:r w:rsidRPr="00DD1841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Hardware 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Tools</w:t>
                  </w:r>
                  <w:r w:rsidRPr="00DD1841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 </w:t>
                  </w:r>
                </w:p>
              </w:tc>
            </w:tr>
            <w:tr w:rsidR="00DD1841" w:rsidRPr="00AF4986" w:rsidTr="00A759BC">
              <w:tc>
                <w:tcPr>
                  <w:tcW w:w="7955" w:type="dxa"/>
                </w:tcPr>
                <w:p w:rsidR="00736138" w:rsidRDefault="0088304E" w:rsidP="00736138">
                  <w:pPr>
                    <w:pStyle w:val="ListParagraph"/>
                    <w:numPr>
                      <w:ilvl w:val="2"/>
                      <w:numId w:val="2"/>
                    </w:numPr>
                    <w:spacing w:after="0" w:line="36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36138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ESP8266 </w:t>
                  </w:r>
                  <w:r w:rsidR="00201CB0" w:rsidRPr="00736138">
                    <w:rPr>
                      <w:rFonts w:ascii="Times New Roman" w:hAnsi="Times New Roman" w:cs="Times New Roman"/>
                      <w:sz w:val="24"/>
                      <w:szCs w:val="24"/>
                    </w:rPr>
                    <w:t>Wi-Fi Module</w:t>
                  </w:r>
                </w:p>
                <w:p w:rsidR="00736138" w:rsidRDefault="00736138" w:rsidP="00736138">
                  <w:pPr>
                    <w:pStyle w:val="ListParagraph"/>
                    <w:numPr>
                      <w:ilvl w:val="2"/>
                      <w:numId w:val="2"/>
                    </w:numPr>
                    <w:spacing w:after="0" w:line="36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Relay Module 4-ch</w:t>
                  </w:r>
                </w:p>
                <w:p w:rsidR="00736138" w:rsidRDefault="00736138" w:rsidP="00736138">
                  <w:pPr>
                    <w:pStyle w:val="ListParagraph"/>
                    <w:numPr>
                      <w:ilvl w:val="2"/>
                      <w:numId w:val="2"/>
                    </w:numPr>
                    <w:spacing w:after="0" w:line="36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LED</w:t>
                  </w:r>
                </w:p>
                <w:p w:rsidR="00736138" w:rsidRDefault="00736138" w:rsidP="00736138">
                  <w:pPr>
                    <w:pStyle w:val="ListParagraph"/>
                    <w:numPr>
                      <w:ilvl w:val="2"/>
                      <w:numId w:val="2"/>
                    </w:numPr>
                    <w:spacing w:after="0" w:line="36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DHT11 Sensor</w:t>
                  </w:r>
                </w:p>
                <w:p w:rsidR="00736138" w:rsidRDefault="00736138" w:rsidP="00736138">
                  <w:pPr>
                    <w:pStyle w:val="ListParagraph"/>
                    <w:numPr>
                      <w:ilvl w:val="2"/>
                      <w:numId w:val="2"/>
                    </w:numPr>
                    <w:spacing w:after="0" w:line="36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72567">
                    <w:rPr>
                      <w:rFonts w:ascii="Times New Roman" w:hAnsi="Times New Roman" w:cs="Times New Roman"/>
                      <w:sz w:val="24"/>
                      <w:szCs w:val="24"/>
                    </w:rPr>
                    <w:t>Light Dependent Resistor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r w:rsidRPr="00372567">
                    <w:rPr>
                      <w:rFonts w:ascii="Times New Roman" w:hAnsi="Times New Roman" w:cs="Times New Roman"/>
                      <w:sz w:val="24"/>
                      <w:szCs w:val="24"/>
                    </w:rPr>
                    <w:t>(LDR)</w:t>
                  </w:r>
                </w:p>
                <w:p w:rsidR="00736138" w:rsidRDefault="00736138" w:rsidP="00736138">
                  <w:pPr>
                    <w:pStyle w:val="ListParagraph"/>
                    <w:numPr>
                      <w:ilvl w:val="2"/>
                      <w:numId w:val="2"/>
                    </w:numPr>
                    <w:spacing w:after="0" w:line="36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372567">
                    <w:rPr>
                      <w:rFonts w:ascii="Times New Roman" w:hAnsi="Times New Roman" w:cs="Times New Roman"/>
                      <w:sz w:val="24"/>
                      <w:szCs w:val="24"/>
                    </w:rPr>
                    <w:lastRenderedPageBreak/>
                    <w:t>Potentiometer</w:t>
                  </w:r>
                </w:p>
                <w:p w:rsidR="00736138" w:rsidRPr="00736138" w:rsidRDefault="00736138" w:rsidP="00736138">
                  <w:pPr>
                    <w:pStyle w:val="ListParagraph"/>
                    <w:numPr>
                      <w:ilvl w:val="2"/>
                      <w:numId w:val="2"/>
                    </w:numPr>
                    <w:spacing w:after="0" w:line="36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Motor</w:t>
                  </w:r>
                </w:p>
              </w:tc>
            </w:tr>
            <w:tr w:rsidR="00A759BC" w:rsidRPr="00AF4986" w:rsidTr="00A759BC">
              <w:tc>
                <w:tcPr>
                  <w:tcW w:w="7955" w:type="dxa"/>
                </w:tcPr>
                <w:p w:rsidR="00A759BC" w:rsidRPr="00372567" w:rsidRDefault="00A759BC" w:rsidP="00A759BC">
                  <w:pPr>
                    <w:pStyle w:val="ListParagraph"/>
                    <w:numPr>
                      <w:ilvl w:val="1"/>
                      <w:numId w:val="2"/>
                    </w:numPr>
                    <w:spacing w:after="0" w:line="360" w:lineRule="auto"/>
                    <w:rPr>
                      <w:rFonts w:ascii="Times New Roman" w:hAnsi="Times New Roman" w:cs="Times New Roman"/>
                      <w:b/>
                      <w:smallCaps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lastRenderedPageBreak/>
                    <w:t>Software</w:t>
                  </w:r>
                  <w:r w:rsidRPr="00DD1841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Tools</w:t>
                  </w:r>
                  <w:r w:rsidRPr="00DD1841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 </w:t>
                  </w:r>
                </w:p>
                <w:p w:rsidR="00372567" w:rsidRPr="00736138" w:rsidRDefault="002A3DBD" w:rsidP="00736138">
                  <w:pPr>
                    <w:pStyle w:val="ListParagraph"/>
                    <w:numPr>
                      <w:ilvl w:val="2"/>
                      <w:numId w:val="2"/>
                    </w:numPr>
                    <w:spacing w:after="0" w:line="36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36138">
                    <w:rPr>
                      <w:rFonts w:ascii="Times New Roman" w:hAnsi="Times New Roman" w:cs="Times New Roman"/>
                      <w:sz w:val="24"/>
                      <w:szCs w:val="24"/>
                    </w:rPr>
                    <w:t>The Arduino IDE</w:t>
                  </w:r>
                </w:p>
                <w:p w:rsidR="00736138" w:rsidRDefault="00736138" w:rsidP="00736138">
                  <w:pPr>
                    <w:pStyle w:val="ListParagraph"/>
                    <w:numPr>
                      <w:ilvl w:val="2"/>
                      <w:numId w:val="2"/>
                    </w:numPr>
                    <w:spacing w:after="0" w:line="360" w:lineRule="auto"/>
                    <w:rPr>
                      <w:rFonts w:ascii="Times New Roman" w:hAnsi="Times New Roman" w:cs="Times New Roman"/>
                      <w:smallCaps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mallCaps/>
                      <w:sz w:val="24"/>
                      <w:szCs w:val="24"/>
                    </w:rPr>
                    <w:t>IDLE</w:t>
                  </w:r>
                </w:p>
                <w:p w:rsidR="00736138" w:rsidRDefault="00736138" w:rsidP="00736138">
                  <w:pPr>
                    <w:pStyle w:val="ListParagraph"/>
                    <w:numPr>
                      <w:ilvl w:val="2"/>
                      <w:numId w:val="2"/>
                    </w:numPr>
                    <w:spacing w:after="0" w:line="360" w:lineRule="auto"/>
                    <w:rPr>
                      <w:rFonts w:ascii="Times New Roman" w:hAnsi="Times New Roman" w:cs="Times New Roman"/>
                      <w:smallCaps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Cloud</w:t>
                  </w:r>
                  <w:r>
                    <w:rPr>
                      <w:rFonts w:ascii="Times New Roman" w:hAnsi="Times New Roman" w:cs="Times New Roman"/>
                      <w:smallCaps/>
                      <w:sz w:val="24"/>
                      <w:szCs w:val="24"/>
                    </w:rPr>
                    <w:t xml:space="preserve"> </w:t>
                  </w:r>
                </w:p>
                <w:p w:rsidR="00372567" w:rsidRPr="008A5AA4" w:rsidRDefault="00D54978" w:rsidP="00BC5AD6">
                  <w:pPr>
                    <w:pStyle w:val="ListParagraph"/>
                    <w:numPr>
                      <w:ilvl w:val="2"/>
                      <w:numId w:val="2"/>
                    </w:numPr>
                    <w:spacing w:after="0" w:line="360" w:lineRule="auto"/>
                    <w:rPr>
                      <w:rFonts w:ascii="Times New Roman" w:hAnsi="Times New Roman" w:cs="Times New Roman"/>
                      <w:smallCaps/>
                      <w:sz w:val="24"/>
                      <w:szCs w:val="24"/>
                    </w:rPr>
                  </w:pPr>
                  <w:r w:rsidRPr="00D54978">
                    <w:rPr>
                      <w:rFonts w:ascii="Times New Roman" w:hAnsi="Times New Roman" w:cs="Times New Roman"/>
                      <w:sz w:val="24"/>
                      <w:szCs w:val="24"/>
                    </w:rPr>
                    <w:t>Adafruit IO</w:t>
                  </w:r>
                </w:p>
                <w:p w:rsidR="008A5AA4" w:rsidRPr="00372567" w:rsidRDefault="008A5AA4" w:rsidP="00BC5AD6">
                  <w:pPr>
                    <w:pStyle w:val="ListParagraph"/>
                    <w:numPr>
                      <w:ilvl w:val="2"/>
                      <w:numId w:val="2"/>
                    </w:numPr>
                    <w:spacing w:after="0" w:line="360" w:lineRule="auto"/>
                    <w:rPr>
                      <w:rFonts w:ascii="Times New Roman" w:hAnsi="Times New Roman" w:cs="Times New Roman"/>
                      <w:smallCaps/>
                      <w:sz w:val="24"/>
                      <w:szCs w:val="24"/>
                    </w:rPr>
                  </w:pPr>
                  <w:r w:rsidRPr="00736138">
                    <w:rPr>
                      <w:rFonts w:ascii="Times New Roman" w:hAnsi="Times New Roman" w:cs="Times New Roman"/>
                      <w:sz w:val="24"/>
                      <w:szCs w:val="24"/>
                    </w:rPr>
                    <w:t>A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dvantages of Cloud</w:t>
                  </w:r>
                </w:p>
              </w:tc>
            </w:tr>
          </w:tbl>
          <w:p w:rsidR="003B3F20" w:rsidRPr="00DD1841" w:rsidRDefault="003B3F20" w:rsidP="00AF4986">
            <w:pPr>
              <w:pStyle w:val="ListParagraph"/>
              <w:spacing w:after="0" w:line="360" w:lineRule="auto"/>
              <w:ind w:left="360"/>
              <w:contextualSpacing w:val="0"/>
              <w:rPr>
                <w:rFonts w:ascii="Times New Roman" w:hAnsi="Times New Roman" w:cs="Times New Roman"/>
                <w:smallCaps/>
                <w:sz w:val="24"/>
                <w:szCs w:val="24"/>
              </w:rPr>
            </w:pPr>
          </w:p>
        </w:tc>
        <w:tc>
          <w:tcPr>
            <w:tcW w:w="801" w:type="dxa"/>
          </w:tcPr>
          <w:p w:rsidR="003B3F20" w:rsidRDefault="002A7442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21</w:t>
            </w:r>
          </w:p>
          <w:p w:rsidR="00055420" w:rsidRDefault="002A7442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1</w:t>
            </w:r>
          </w:p>
          <w:p w:rsidR="00055420" w:rsidRDefault="002A7442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2</w:t>
            </w:r>
          </w:p>
          <w:p w:rsidR="00055420" w:rsidRDefault="002A7442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3</w:t>
            </w:r>
          </w:p>
          <w:p w:rsidR="00055420" w:rsidRDefault="002A7442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3</w:t>
            </w:r>
          </w:p>
          <w:p w:rsidR="00055420" w:rsidRDefault="00FB0459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  <w:r w:rsidR="002A7442"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  <w:p w:rsidR="00055420" w:rsidRDefault="00FB0459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2</w:t>
            </w:r>
            <w:r w:rsidR="002A7442"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</w:p>
          <w:p w:rsidR="00055420" w:rsidRDefault="00FB0459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  <w:r w:rsidR="002A7442">
              <w:rPr>
                <w:rFonts w:ascii="Times New Roman" w:hAnsi="Times New Roman" w:cs="Times New Roman"/>
                <w:bCs/>
                <w:sz w:val="24"/>
                <w:szCs w:val="24"/>
              </w:rPr>
              <w:t>6</w:t>
            </w:r>
          </w:p>
          <w:p w:rsidR="00055420" w:rsidRDefault="000554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  <w:r w:rsidR="002A7442">
              <w:rPr>
                <w:rFonts w:ascii="Times New Roman" w:hAnsi="Times New Roman" w:cs="Times New Roman"/>
                <w:bCs/>
                <w:sz w:val="24"/>
                <w:szCs w:val="24"/>
              </w:rPr>
              <w:t>7</w:t>
            </w:r>
          </w:p>
          <w:p w:rsidR="00736138" w:rsidRDefault="00736138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  <w:r w:rsidR="00430FEC">
              <w:rPr>
                <w:rFonts w:ascii="Times New Roman" w:hAnsi="Times New Roman" w:cs="Times New Roman"/>
                <w:bCs/>
                <w:sz w:val="24"/>
                <w:szCs w:val="24"/>
              </w:rPr>
              <w:t>7</w:t>
            </w:r>
          </w:p>
          <w:p w:rsidR="00736138" w:rsidRDefault="00736138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  <w:r w:rsidR="00430FEC">
              <w:rPr>
                <w:rFonts w:ascii="Times New Roman" w:hAnsi="Times New Roman" w:cs="Times New Roman"/>
                <w:bCs/>
                <w:sz w:val="24"/>
                <w:szCs w:val="24"/>
              </w:rPr>
              <w:t>8</w:t>
            </w:r>
          </w:p>
          <w:p w:rsidR="00736138" w:rsidRDefault="00736138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  <w:r w:rsidR="00430FEC">
              <w:rPr>
                <w:rFonts w:ascii="Times New Roman" w:hAnsi="Times New Roman" w:cs="Times New Roman"/>
                <w:bCs/>
                <w:sz w:val="24"/>
                <w:szCs w:val="24"/>
              </w:rPr>
              <w:t>9</w:t>
            </w:r>
          </w:p>
          <w:p w:rsidR="00637B09" w:rsidRDefault="00637B09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  <w:r w:rsidR="00430FEC">
              <w:rPr>
                <w:rFonts w:ascii="Times New Roman" w:hAnsi="Times New Roman" w:cs="Times New Roman"/>
                <w:bCs/>
                <w:sz w:val="24"/>
                <w:szCs w:val="24"/>
              </w:rPr>
              <w:t>9</w:t>
            </w:r>
          </w:p>
          <w:p w:rsidR="008A5AA4" w:rsidRPr="00055420" w:rsidRDefault="00430FEC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0</w:t>
            </w:r>
          </w:p>
        </w:tc>
      </w:tr>
      <w:tr w:rsidR="003B3F20" w:rsidRPr="00AF4986" w:rsidTr="007E050F">
        <w:tc>
          <w:tcPr>
            <w:tcW w:w="8171" w:type="dxa"/>
          </w:tcPr>
          <w:p w:rsidR="003B3F20" w:rsidRPr="00AF4986" w:rsidRDefault="003B3F20" w:rsidP="00AF4986">
            <w:pPr>
              <w:spacing w:after="0" w:line="360" w:lineRule="auto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Chapter 4</w:t>
            </w:r>
          </w:p>
        </w:tc>
        <w:tc>
          <w:tcPr>
            <w:tcW w:w="801" w:type="dxa"/>
          </w:tcPr>
          <w:p w:rsidR="003B3F20" w:rsidRPr="00AF4986" w:rsidRDefault="00A848B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2</w:t>
            </w:r>
          </w:p>
        </w:tc>
      </w:tr>
      <w:tr w:rsidR="003B3F20" w:rsidRPr="00AF4986" w:rsidTr="007E050F">
        <w:tc>
          <w:tcPr>
            <w:tcW w:w="8171" w:type="dxa"/>
          </w:tcPr>
          <w:p w:rsidR="003B3F20" w:rsidRPr="00D54978" w:rsidRDefault="003B3F20" w:rsidP="00D54978">
            <w:pPr>
              <w:pStyle w:val="ListParagraph"/>
              <w:numPr>
                <w:ilvl w:val="0"/>
                <w:numId w:val="28"/>
              </w:numPr>
              <w:spacing w:after="0" w:line="360" w:lineRule="auto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D54978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Implementation</w:t>
            </w:r>
          </w:p>
        </w:tc>
        <w:tc>
          <w:tcPr>
            <w:tcW w:w="801" w:type="dxa"/>
          </w:tcPr>
          <w:p w:rsidR="003B3F20" w:rsidRPr="00AF4986" w:rsidRDefault="00A848B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3</w:t>
            </w:r>
          </w:p>
        </w:tc>
      </w:tr>
      <w:tr w:rsidR="003B3F20" w:rsidRPr="00AF4986" w:rsidTr="007E050F">
        <w:tc>
          <w:tcPr>
            <w:tcW w:w="8171" w:type="dxa"/>
          </w:tcPr>
          <w:p w:rsidR="003B3F20" w:rsidRPr="00462CAC" w:rsidRDefault="00E2539B" w:rsidP="00AF4986">
            <w:pPr>
              <w:pStyle w:val="ListParagraph"/>
              <w:numPr>
                <w:ilvl w:val="0"/>
                <w:numId w:val="25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oT Home Automation: Getting Started</w:t>
            </w:r>
          </w:p>
          <w:p w:rsidR="00462CAC" w:rsidRPr="00595FD3" w:rsidRDefault="00486C6B" w:rsidP="00AF4986">
            <w:pPr>
              <w:pStyle w:val="ListParagraph"/>
              <w:numPr>
                <w:ilvl w:val="0"/>
                <w:numId w:val="25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ject</w:t>
            </w:r>
            <w:r w:rsidR="00462CAC">
              <w:rPr>
                <w:rFonts w:ascii="Times New Roman" w:hAnsi="Times New Roman" w:cs="Times New Roman"/>
                <w:sz w:val="24"/>
                <w:szCs w:val="24"/>
              </w:rPr>
              <w:t xml:space="preserve"> Overview</w:t>
            </w:r>
          </w:p>
          <w:p w:rsidR="00595FD3" w:rsidRPr="00E2539B" w:rsidRDefault="00CE3F3F" w:rsidP="00AF4986">
            <w:pPr>
              <w:pStyle w:val="ListParagraph"/>
              <w:numPr>
                <w:ilvl w:val="0"/>
                <w:numId w:val="25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ystem Architecture</w:t>
            </w:r>
          </w:p>
          <w:p w:rsidR="00E2539B" w:rsidRPr="00EB3CFD" w:rsidRDefault="00E2539B" w:rsidP="00AF4986">
            <w:pPr>
              <w:pStyle w:val="ListParagraph"/>
              <w:numPr>
                <w:ilvl w:val="0"/>
                <w:numId w:val="25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ircuit Diagram</w:t>
            </w:r>
          </w:p>
          <w:p w:rsidR="00EB3CFD" w:rsidRPr="009630AD" w:rsidRDefault="00AD1BCD" w:rsidP="00AF4986">
            <w:pPr>
              <w:pStyle w:val="ListParagraph"/>
              <w:numPr>
                <w:ilvl w:val="0"/>
                <w:numId w:val="25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low Chart</w:t>
            </w:r>
          </w:p>
          <w:p w:rsidR="009630AD" w:rsidRPr="00AF4986" w:rsidRDefault="009630AD" w:rsidP="00AF4986">
            <w:pPr>
              <w:pStyle w:val="ListParagraph"/>
              <w:numPr>
                <w:ilvl w:val="0"/>
                <w:numId w:val="25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plementation Steps</w:t>
            </w:r>
          </w:p>
        </w:tc>
        <w:tc>
          <w:tcPr>
            <w:tcW w:w="801" w:type="dxa"/>
          </w:tcPr>
          <w:p w:rsidR="003B3F20" w:rsidRDefault="00462CAC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  <w:p w:rsidR="006566A7" w:rsidRDefault="00897218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462CA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  <w:p w:rsidR="00897218" w:rsidRDefault="00897218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AF650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  <w:p w:rsidR="00897218" w:rsidRDefault="00897218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AF650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  <w:p w:rsidR="00AF650F" w:rsidRDefault="00AF650F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  <w:p w:rsidR="0005177C" w:rsidRPr="00AF4986" w:rsidRDefault="0082381C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</w:tr>
      <w:tr w:rsidR="003B3F20" w:rsidRPr="00AF4986" w:rsidTr="007E050F">
        <w:tc>
          <w:tcPr>
            <w:tcW w:w="8171" w:type="dxa"/>
          </w:tcPr>
          <w:p w:rsidR="003B3F20" w:rsidRDefault="003B3F20" w:rsidP="00AF4986">
            <w:pPr>
              <w:pStyle w:val="ListParagraph"/>
              <w:numPr>
                <w:ilvl w:val="0"/>
                <w:numId w:val="25"/>
              </w:numPr>
              <w:spacing w:after="0" w:line="360" w:lineRule="auto"/>
              <w:contextualSpacing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sz w:val="24"/>
                <w:szCs w:val="24"/>
              </w:rPr>
              <w:t xml:space="preserve">Software algorithm </w:t>
            </w:r>
          </w:p>
          <w:p w:rsidR="00A57735" w:rsidRPr="00A57735" w:rsidRDefault="00A57735" w:rsidP="00A57735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57735">
              <w:rPr>
                <w:rFonts w:ascii="Times New Roman" w:hAnsi="Times New Roman" w:cs="Times New Roman"/>
                <w:b/>
                <w:sz w:val="24"/>
                <w:szCs w:val="24"/>
              </w:rPr>
              <w:t>Chapter 5</w:t>
            </w:r>
          </w:p>
        </w:tc>
        <w:tc>
          <w:tcPr>
            <w:tcW w:w="801" w:type="dxa"/>
          </w:tcPr>
          <w:p w:rsidR="00C1670C" w:rsidRDefault="00897218" w:rsidP="00C1670C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82381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  <w:p w:rsidR="00D3079A" w:rsidRPr="006338A7" w:rsidRDefault="00D3079A" w:rsidP="00C1670C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338A7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831399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</w:tr>
      <w:tr w:rsidR="00A57735" w:rsidRPr="00AF4986" w:rsidTr="007E050F">
        <w:tc>
          <w:tcPr>
            <w:tcW w:w="8171" w:type="dxa"/>
          </w:tcPr>
          <w:p w:rsidR="00A57735" w:rsidRDefault="00A57735" w:rsidP="00A57735">
            <w:pPr>
              <w:pStyle w:val="ListParagraph"/>
              <w:numPr>
                <w:ilvl w:val="0"/>
                <w:numId w:val="28"/>
              </w:numPr>
              <w:spacing w:after="0" w:line="360" w:lineRule="auto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Software Design</w:t>
            </w:r>
          </w:p>
          <w:p w:rsidR="00A57735" w:rsidRPr="00A57735" w:rsidRDefault="00A57735" w:rsidP="00A57735">
            <w:pPr>
              <w:pStyle w:val="ListParagraph"/>
              <w:numPr>
                <w:ilvl w:val="1"/>
                <w:numId w:val="28"/>
              </w:num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7735">
              <w:rPr>
                <w:rFonts w:ascii="Times New Roman" w:hAnsi="Times New Roman" w:cs="Times New Roman"/>
                <w:sz w:val="24"/>
                <w:szCs w:val="24"/>
              </w:rPr>
              <w:t>Data Flow Diagram</w:t>
            </w:r>
          </w:p>
          <w:p w:rsidR="00A57735" w:rsidRPr="00A57735" w:rsidRDefault="00A57735" w:rsidP="00A57735">
            <w:pPr>
              <w:pStyle w:val="ListParagraph"/>
              <w:numPr>
                <w:ilvl w:val="1"/>
                <w:numId w:val="28"/>
              </w:numPr>
              <w:spacing w:after="0" w:line="360" w:lineRule="auto"/>
              <w:rPr>
                <w:rFonts w:ascii="Times New Roman" w:hAnsi="Times New Roman" w:cs="Times New Roman"/>
                <w:smallCap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quence Diagram</w:t>
            </w:r>
          </w:p>
          <w:p w:rsidR="00A57735" w:rsidRPr="00F30C71" w:rsidRDefault="00A57735" w:rsidP="00A57735">
            <w:pPr>
              <w:pStyle w:val="ListParagraph"/>
              <w:numPr>
                <w:ilvl w:val="1"/>
                <w:numId w:val="28"/>
              </w:numPr>
              <w:spacing w:after="0" w:line="360" w:lineRule="auto"/>
              <w:rPr>
                <w:rFonts w:ascii="Times New Roman" w:hAnsi="Times New Roman" w:cs="Times New Roman"/>
                <w:smallCap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 Case Diagram</w:t>
            </w:r>
          </w:p>
          <w:p w:rsidR="00F30C71" w:rsidRPr="001811D1" w:rsidRDefault="00F30C71" w:rsidP="00A57735">
            <w:pPr>
              <w:pStyle w:val="ListParagraph"/>
              <w:numPr>
                <w:ilvl w:val="1"/>
                <w:numId w:val="28"/>
              </w:numPr>
              <w:spacing w:after="0" w:line="360" w:lineRule="auto"/>
              <w:rPr>
                <w:rFonts w:ascii="Times New Roman" w:hAnsi="Times New Roman" w:cs="Times New Roman"/>
                <w:smallCap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tivity Diagram</w:t>
            </w:r>
          </w:p>
          <w:p w:rsidR="001811D1" w:rsidRPr="00A57735" w:rsidRDefault="001811D1" w:rsidP="00A57735">
            <w:pPr>
              <w:pStyle w:val="ListParagraph"/>
              <w:numPr>
                <w:ilvl w:val="1"/>
                <w:numId w:val="28"/>
              </w:numPr>
              <w:spacing w:after="0" w:line="360" w:lineRule="auto"/>
              <w:rPr>
                <w:rFonts w:ascii="Times New Roman" w:hAnsi="Times New Roman" w:cs="Times New Roman"/>
                <w:smallCap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ing Diagram</w:t>
            </w:r>
          </w:p>
        </w:tc>
        <w:tc>
          <w:tcPr>
            <w:tcW w:w="801" w:type="dxa"/>
          </w:tcPr>
          <w:p w:rsidR="00A57735" w:rsidRDefault="007F6DAD" w:rsidP="00A57735">
            <w:pPr>
              <w:spacing w:after="0" w:line="360" w:lineRule="auto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 xml:space="preserve">    </w:t>
            </w:r>
            <w:r w:rsidR="00831399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40</w:t>
            </w:r>
          </w:p>
          <w:p w:rsidR="007F6DAD" w:rsidRPr="00831399" w:rsidRDefault="007F6DAD" w:rsidP="00A57735">
            <w:pPr>
              <w:spacing w:after="0" w:line="360" w:lineRule="auto"/>
              <w:rPr>
                <w:rFonts w:ascii="Times New Roman" w:hAnsi="Times New Roman" w:cs="Times New Roman"/>
                <w:smallCap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 xml:space="preserve">    </w:t>
            </w:r>
            <w:r w:rsidR="00831399" w:rsidRPr="00831399">
              <w:rPr>
                <w:rFonts w:ascii="Times New Roman" w:hAnsi="Times New Roman" w:cs="Times New Roman"/>
                <w:smallCaps/>
                <w:sz w:val="24"/>
                <w:szCs w:val="24"/>
              </w:rPr>
              <w:t>40</w:t>
            </w:r>
          </w:p>
          <w:p w:rsidR="007F6DAD" w:rsidRDefault="007F6DAD" w:rsidP="00A57735">
            <w:pPr>
              <w:spacing w:after="0" w:line="360" w:lineRule="auto"/>
              <w:rPr>
                <w:rFonts w:ascii="Times New Roman" w:hAnsi="Times New Roman" w:cs="Times New Roman"/>
                <w:smallCap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mallCaps/>
                <w:sz w:val="24"/>
                <w:szCs w:val="24"/>
              </w:rPr>
              <w:t xml:space="preserve">    </w:t>
            </w:r>
            <w:r w:rsidR="00831399">
              <w:rPr>
                <w:rFonts w:ascii="Times New Roman" w:hAnsi="Times New Roman" w:cs="Times New Roman"/>
                <w:smallCaps/>
                <w:sz w:val="24"/>
                <w:szCs w:val="24"/>
              </w:rPr>
              <w:t>41</w:t>
            </w:r>
          </w:p>
          <w:p w:rsidR="00872EED" w:rsidRDefault="00872EED" w:rsidP="00A57735">
            <w:pPr>
              <w:spacing w:after="0" w:line="360" w:lineRule="auto"/>
              <w:rPr>
                <w:rFonts w:ascii="Times New Roman" w:hAnsi="Times New Roman" w:cs="Times New Roman"/>
                <w:smallCap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mallCaps/>
                <w:sz w:val="24"/>
                <w:szCs w:val="24"/>
              </w:rPr>
              <w:t xml:space="preserve">    </w:t>
            </w:r>
            <w:r w:rsidR="00831399">
              <w:rPr>
                <w:rFonts w:ascii="Times New Roman" w:hAnsi="Times New Roman" w:cs="Times New Roman"/>
                <w:smallCaps/>
                <w:sz w:val="24"/>
                <w:szCs w:val="24"/>
              </w:rPr>
              <w:t>42</w:t>
            </w:r>
          </w:p>
          <w:p w:rsidR="00872EED" w:rsidRDefault="00872EED" w:rsidP="00A57735">
            <w:pPr>
              <w:spacing w:after="0" w:line="360" w:lineRule="auto"/>
              <w:rPr>
                <w:rFonts w:ascii="Times New Roman" w:hAnsi="Times New Roman" w:cs="Times New Roman"/>
                <w:smallCap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mallCaps/>
                <w:sz w:val="24"/>
                <w:szCs w:val="24"/>
              </w:rPr>
              <w:t xml:space="preserve">    </w:t>
            </w:r>
            <w:r w:rsidR="00831399">
              <w:rPr>
                <w:rFonts w:ascii="Times New Roman" w:hAnsi="Times New Roman" w:cs="Times New Roman"/>
                <w:smallCaps/>
                <w:sz w:val="24"/>
                <w:szCs w:val="24"/>
              </w:rPr>
              <w:t>42</w:t>
            </w:r>
          </w:p>
          <w:p w:rsidR="00872EED" w:rsidRPr="007F6DAD" w:rsidRDefault="00872EED" w:rsidP="00A57735">
            <w:pPr>
              <w:spacing w:after="0" w:line="360" w:lineRule="auto"/>
              <w:rPr>
                <w:rFonts w:ascii="Times New Roman" w:hAnsi="Times New Roman" w:cs="Times New Roman"/>
                <w:smallCap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mallCaps/>
                <w:sz w:val="24"/>
                <w:szCs w:val="24"/>
              </w:rPr>
              <w:t xml:space="preserve">    </w:t>
            </w:r>
            <w:r w:rsidR="00831399">
              <w:rPr>
                <w:rFonts w:ascii="Times New Roman" w:hAnsi="Times New Roman" w:cs="Times New Roman"/>
                <w:smallCaps/>
                <w:sz w:val="24"/>
                <w:szCs w:val="24"/>
              </w:rPr>
              <w:t>44</w:t>
            </w:r>
          </w:p>
        </w:tc>
      </w:tr>
      <w:tr w:rsidR="003B3F20" w:rsidRPr="00AF4986" w:rsidTr="007E050F">
        <w:tc>
          <w:tcPr>
            <w:tcW w:w="8171" w:type="dxa"/>
          </w:tcPr>
          <w:p w:rsidR="003B3F20" w:rsidRPr="00AF4986" w:rsidRDefault="003B3F20" w:rsidP="00AF4986">
            <w:pPr>
              <w:spacing w:after="0" w:line="360" w:lineRule="auto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hapter </w:t>
            </w:r>
            <w:r w:rsidR="00966B60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801" w:type="dxa"/>
          </w:tcPr>
          <w:p w:rsidR="003B3F20" w:rsidRPr="00AF4986" w:rsidRDefault="00CD45B2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  <w:r w:rsidR="008711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</w:tr>
      <w:tr w:rsidR="003B3F20" w:rsidRPr="00AF4986" w:rsidTr="007E050F">
        <w:tc>
          <w:tcPr>
            <w:tcW w:w="8171" w:type="dxa"/>
          </w:tcPr>
          <w:p w:rsidR="003B3F20" w:rsidRPr="00365262" w:rsidRDefault="003B3F20" w:rsidP="00365262">
            <w:pPr>
              <w:pStyle w:val="ListParagraph"/>
              <w:numPr>
                <w:ilvl w:val="0"/>
                <w:numId w:val="28"/>
              </w:num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65262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 xml:space="preserve">Results And </w:t>
            </w:r>
            <w:r w:rsidR="00871132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Snapshots</w:t>
            </w:r>
          </w:p>
        </w:tc>
        <w:tc>
          <w:tcPr>
            <w:tcW w:w="801" w:type="dxa"/>
          </w:tcPr>
          <w:p w:rsidR="003B3F20" w:rsidRPr="00AF4986" w:rsidRDefault="00CD45B2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  <w:r w:rsidR="00922E9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</w:tr>
      <w:tr w:rsidR="003B3F20" w:rsidRPr="00AF4986" w:rsidTr="007E050F">
        <w:tc>
          <w:tcPr>
            <w:tcW w:w="8171" w:type="dxa"/>
          </w:tcPr>
          <w:p w:rsidR="003B3F20" w:rsidRPr="00AF4986" w:rsidRDefault="003B3F20" w:rsidP="00AF4986">
            <w:pPr>
              <w:pStyle w:val="ListParagraph"/>
              <w:spacing w:after="0" w:line="360" w:lineRule="auto"/>
              <w:contextualSpacing w:val="0"/>
              <w:jc w:val="center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</w:p>
        </w:tc>
        <w:tc>
          <w:tcPr>
            <w:tcW w:w="801" w:type="dxa"/>
          </w:tcPr>
          <w:p w:rsidR="003B3F20" w:rsidRPr="00AF4986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B3F20" w:rsidRPr="00AF4986" w:rsidTr="007E050F">
        <w:tc>
          <w:tcPr>
            <w:tcW w:w="8171" w:type="dxa"/>
          </w:tcPr>
          <w:p w:rsidR="003B3F20" w:rsidRPr="00AF4986" w:rsidRDefault="003B3F20" w:rsidP="00AF4986">
            <w:pPr>
              <w:spacing w:after="0" w:line="360" w:lineRule="auto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Conclusions And Future Scope</w:t>
            </w:r>
          </w:p>
        </w:tc>
        <w:tc>
          <w:tcPr>
            <w:tcW w:w="801" w:type="dxa"/>
          </w:tcPr>
          <w:p w:rsidR="003B3F20" w:rsidRPr="00AF4986" w:rsidRDefault="00CD45B2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  <w:r w:rsidR="00F9297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</w:tr>
      <w:tr w:rsidR="0010138A" w:rsidRPr="00AF4986" w:rsidTr="007E050F">
        <w:tc>
          <w:tcPr>
            <w:tcW w:w="8171" w:type="dxa"/>
          </w:tcPr>
          <w:p w:rsidR="0010138A" w:rsidRPr="00AF4986" w:rsidRDefault="0010138A" w:rsidP="00AF4986">
            <w:pPr>
              <w:spacing w:after="0" w:line="360" w:lineRule="auto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</w:p>
        </w:tc>
        <w:tc>
          <w:tcPr>
            <w:tcW w:w="801" w:type="dxa"/>
          </w:tcPr>
          <w:p w:rsidR="0010138A" w:rsidRPr="00AF4986" w:rsidRDefault="0010138A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3B3F20" w:rsidRPr="00AF4986" w:rsidTr="007E050F">
        <w:trPr>
          <w:trHeight w:val="137"/>
        </w:trPr>
        <w:tc>
          <w:tcPr>
            <w:tcW w:w="8171" w:type="dxa"/>
          </w:tcPr>
          <w:p w:rsidR="003B3F20" w:rsidRPr="00AF4986" w:rsidRDefault="003B3F20" w:rsidP="00AF4986">
            <w:pPr>
              <w:spacing w:after="0" w:line="360" w:lineRule="auto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>R</w:t>
            </w:r>
            <w:r w:rsidRPr="00AF4986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eferences</w:t>
            </w:r>
          </w:p>
        </w:tc>
        <w:tc>
          <w:tcPr>
            <w:tcW w:w="801" w:type="dxa"/>
          </w:tcPr>
          <w:p w:rsidR="003B3F20" w:rsidRPr="00AF4986" w:rsidRDefault="003B3F20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>xi</w:t>
            </w:r>
          </w:p>
        </w:tc>
      </w:tr>
      <w:tr w:rsidR="0010138A" w:rsidRPr="00AF4986" w:rsidTr="007E050F">
        <w:trPr>
          <w:trHeight w:val="137"/>
        </w:trPr>
        <w:tc>
          <w:tcPr>
            <w:tcW w:w="8171" w:type="dxa"/>
          </w:tcPr>
          <w:p w:rsidR="0010138A" w:rsidRPr="00AF4986" w:rsidRDefault="0010138A" w:rsidP="00AF4986">
            <w:pPr>
              <w:spacing w:after="0"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1" w:type="dxa"/>
          </w:tcPr>
          <w:p w:rsidR="0010138A" w:rsidRPr="00AF4986" w:rsidRDefault="0010138A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B3F20" w:rsidRPr="00AF4986" w:rsidTr="007E050F">
        <w:tc>
          <w:tcPr>
            <w:tcW w:w="8171" w:type="dxa"/>
          </w:tcPr>
          <w:p w:rsidR="003B3F20" w:rsidRPr="00AF4986" w:rsidRDefault="003B3F20" w:rsidP="00AF4986">
            <w:pPr>
              <w:pStyle w:val="ContentChapName"/>
              <w:spacing w:line="360" w:lineRule="auto"/>
              <w:rPr>
                <w:rFonts w:cs="Times New Roman"/>
                <w:caps w:val="0"/>
                <w:smallCaps/>
                <w:szCs w:val="24"/>
              </w:rPr>
            </w:pPr>
            <w:r w:rsidRPr="00AF4986">
              <w:rPr>
                <w:rFonts w:cs="Times New Roman"/>
                <w:caps w:val="0"/>
                <w:smallCaps/>
                <w:szCs w:val="24"/>
              </w:rPr>
              <w:t>Appendices</w:t>
            </w:r>
          </w:p>
        </w:tc>
        <w:tc>
          <w:tcPr>
            <w:tcW w:w="801" w:type="dxa"/>
          </w:tcPr>
          <w:p w:rsidR="003B3F20" w:rsidRPr="00AF4986" w:rsidRDefault="003B3F20" w:rsidP="00AF4986">
            <w:pPr>
              <w:pStyle w:val="PageNo"/>
              <w:spacing w:line="360" w:lineRule="auto"/>
              <w:jc w:val="center"/>
              <w:rPr>
                <w:rFonts w:cs="Times New Roman"/>
                <w:b/>
                <w:szCs w:val="24"/>
              </w:rPr>
            </w:pPr>
            <w:r w:rsidRPr="00AF4986">
              <w:rPr>
                <w:rFonts w:cs="Times New Roman"/>
                <w:b/>
                <w:szCs w:val="24"/>
              </w:rPr>
              <w:t>xiv</w:t>
            </w:r>
          </w:p>
        </w:tc>
      </w:tr>
      <w:tr w:rsidR="003B3F20" w:rsidRPr="00AF4986" w:rsidTr="007E050F">
        <w:tc>
          <w:tcPr>
            <w:tcW w:w="8171" w:type="dxa"/>
          </w:tcPr>
          <w:p w:rsidR="003B3F20" w:rsidRPr="00AF4986" w:rsidRDefault="003B3F20" w:rsidP="00AF4986">
            <w:pPr>
              <w:pStyle w:val="ContentChapName"/>
              <w:spacing w:line="360" w:lineRule="auto"/>
              <w:rPr>
                <w:rFonts w:cs="Times New Roman"/>
                <w:caps w:val="0"/>
                <w:smallCaps/>
                <w:szCs w:val="24"/>
              </w:rPr>
            </w:pPr>
            <w:r w:rsidRPr="00AF4986">
              <w:rPr>
                <w:rFonts w:cs="Times New Roman"/>
                <w:caps w:val="0"/>
                <w:smallCaps/>
                <w:szCs w:val="24"/>
              </w:rPr>
              <w:t>Appendix – I</w:t>
            </w:r>
          </w:p>
        </w:tc>
        <w:tc>
          <w:tcPr>
            <w:tcW w:w="801" w:type="dxa"/>
          </w:tcPr>
          <w:p w:rsidR="003B3F20" w:rsidRPr="00AF4986" w:rsidRDefault="003B3F20" w:rsidP="00AF4986">
            <w:pPr>
              <w:pStyle w:val="PageNo"/>
              <w:spacing w:line="360" w:lineRule="auto"/>
              <w:jc w:val="center"/>
              <w:rPr>
                <w:rFonts w:cs="Times New Roman"/>
                <w:b/>
                <w:szCs w:val="24"/>
              </w:rPr>
            </w:pPr>
            <w:r w:rsidRPr="00AF4986">
              <w:rPr>
                <w:rFonts w:cs="Times New Roman"/>
                <w:b/>
                <w:szCs w:val="24"/>
              </w:rPr>
              <w:t>xv</w:t>
            </w:r>
          </w:p>
        </w:tc>
      </w:tr>
      <w:tr w:rsidR="003B3F20" w:rsidRPr="00AF4986" w:rsidTr="007E050F">
        <w:tc>
          <w:tcPr>
            <w:tcW w:w="8171" w:type="dxa"/>
          </w:tcPr>
          <w:p w:rsidR="003B3F20" w:rsidRPr="00AF4986" w:rsidRDefault="003B3F20" w:rsidP="00AF4986">
            <w:pPr>
              <w:pStyle w:val="ContentChapName"/>
              <w:spacing w:line="360" w:lineRule="auto"/>
              <w:rPr>
                <w:rFonts w:cs="Times New Roman"/>
                <w:caps w:val="0"/>
                <w:smallCaps/>
                <w:szCs w:val="24"/>
              </w:rPr>
            </w:pPr>
            <w:r w:rsidRPr="00AF4986">
              <w:rPr>
                <w:rFonts w:cs="Times New Roman"/>
                <w:caps w:val="0"/>
                <w:smallCaps/>
                <w:szCs w:val="24"/>
              </w:rPr>
              <w:lastRenderedPageBreak/>
              <w:t xml:space="preserve">Appendix – II </w:t>
            </w:r>
          </w:p>
        </w:tc>
        <w:tc>
          <w:tcPr>
            <w:tcW w:w="801" w:type="dxa"/>
          </w:tcPr>
          <w:p w:rsidR="003B3F20" w:rsidRPr="00AF4986" w:rsidRDefault="003B3F20" w:rsidP="00AF4986">
            <w:pPr>
              <w:pStyle w:val="PageNo"/>
              <w:spacing w:line="360" w:lineRule="auto"/>
              <w:jc w:val="center"/>
              <w:rPr>
                <w:rFonts w:cs="Times New Roman"/>
                <w:b/>
                <w:szCs w:val="24"/>
              </w:rPr>
            </w:pPr>
            <w:r w:rsidRPr="00AF4986">
              <w:rPr>
                <w:rFonts w:cs="Times New Roman"/>
                <w:b/>
                <w:szCs w:val="24"/>
              </w:rPr>
              <w:t>xvi</w:t>
            </w:r>
          </w:p>
        </w:tc>
      </w:tr>
      <w:tr w:rsidR="0010138A" w:rsidRPr="00AF4986" w:rsidTr="007E050F">
        <w:tc>
          <w:tcPr>
            <w:tcW w:w="8171" w:type="dxa"/>
          </w:tcPr>
          <w:p w:rsidR="0010138A" w:rsidRPr="00AF4986" w:rsidRDefault="0010138A" w:rsidP="00AF4986">
            <w:pPr>
              <w:spacing w:after="0" w:line="360" w:lineRule="auto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Details of Paper Publication(Along with Paper)</w:t>
            </w:r>
          </w:p>
        </w:tc>
        <w:tc>
          <w:tcPr>
            <w:tcW w:w="801" w:type="dxa"/>
          </w:tcPr>
          <w:p w:rsidR="0010138A" w:rsidRPr="00AF4986" w:rsidRDefault="0010138A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>x</w:t>
            </w:r>
          </w:p>
        </w:tc>
      </w:tr>
      <w:tr w:rsidR="0010138A" w:rsidRPr="00AF4986" w:rsidTr="007E050F">
        <w:tc>
          <w:tcPr>
            <w:tcW w:w="8171" w:type="dxa"/>
          </w:tcPr>
          <w:p w:rsidR="0010138A" w:rsidRPr="00AF4986" w:rsidRDefault="0010138A" w:rsidP="00AF4986">
            <w:pPr>
              <w:spacing w:after="0" w:line="360" w:lineRule="auto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Information Regarding Students</w:t>
            </w:r>
          </w:p>
        </w:tc>
        <w:tc>
          <w:tcPr>
            <w:tcW w:w="801" w:type="dxa"/>
          </w:tcPr>
          <w:p w:rsidR="0010138A" w:rsidRPr="00AF4986" w:rsidRDefault="0010138A" w:rsidP="00AF498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z w:val="24"/>
                <w:szCs w:val="24"/>
              </w:rPr>
              <w:t>xvii</w:t>
            </w:r>
          </w:p>
        </w:tc>
      </w:tr>
      <w:tr w:rsidR="0010138A" w:rsidRPr="00AF4986" w:rsidTr="007E050F">
        <w:tc>
          <w:tcPr>
            <w:tcW w:w="8171" w:type="dxa"/>
          </w:tcPr>
          <w:p w:rsidR="0010138A" w:rsidRPr="00AF4986" w:rsidRDefault="0010138A" w:rsidP="00AF4986">
            <w:pPr>
              <w:spacing w:after="0" w:line="360" w:lineRule="auto"/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</w:pPr>
            <w:r w:rsidRPr="00AF4986">
              <w:rPr>
                <w:rFonts w:ascii="Times New Roman" w:hAnsi="Times New Roman" w:cs="Times New Roman"/>
                <w:b/>
                <w:smallCaps/>
                <w:sz w:val="24"/>
                <w:szCs w:val="24"/>
              </w:rPr>
              <w:t>Batch Photograph Along With Guide</w:t>
            </w:r>
          </w:p>
        </w:tc>
        <w:tc>
          <w:tcPr>
            <w:tcW w:w="801" w:type="dxa"/>
          </w:tcPr>
          <w:p w:rsidR="0010138A" w:rsidRPr="00AF4986" w:rsidRDefault="0010138A" w:rsidP="00AF4986">
            <w:pPr>
              <w:pStyle w:val="PageNo"/>
              <w:spacing w:line="360" w:lineRule="auto"/>
              <w:jc w:val="center"/>
              <w:rPr>
                <w:rFonts w:cs="Times New Roman"/>
                <w:b/>
                <w:szCs w:val="24"/>
              </w:rPr>
            </w:pPr>
            <w:r w:rsidRPr="00AF4986">
              <w:rPr>
                <w:rFonts w:cs="Times New Roman"/>
                <w:b/>
                <w:szCs w:val="24"/>
              </w:rPr>
              <w:t>xviii</w:t>
            </w:r>
          </w:p>
        </w:tc>
      </w:tr>
    </w:tbl>
    <w:p w:rsidR="00AB3426" w:rsidRPr="00F72398" w:rsidRDefault="00F853A0" w:rsidP="00F72398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72398">
        <w:rPr>
          <w:rFonts w:ascii="Times New Roman" w:hAnsi="Times New Roman" w:cs="Times New Roman"/>
          <w:sz w:val="24"/>
          <w:szCs w:val="24"/>
        </w:rPr>
        <w:t>iv</w:t>
      </w:r>
    </w:p>
    <w:p w:rsidR="00F92971" w:rsidRDefault="00F92971" w:rsidP="00F853A0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F92971" w:rsidRDefault="00F92971" w:rsidP="00F853A0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F92971" w:rsidRDefault="00F92971" w:rsidP="00F853A0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F92971" w:rsidRDefault="00F92971" w:rsidP="00F853A0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F92971" w:rsidRDefault="00F92971" w:rsidP="00F853A0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F92971" w:rsidRDefault="00F92971" w:rsidP="00F853A0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F92971" w:rsidRDefault="00F92971" w:rsidP="00F853A0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F92971" w:rsidRDefault="00F92971" w:rsidP="00F853A0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F92971" w:rsidRDefault="00F92971" w:rsidP="00F853A0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F92971" w:rsidRDefault="00F92971" w:rsidP="00F853A0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F92971" w:rsidRDefault="00F92971" w:rsidP="00F853A0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F92971" w:rsidRDefault="00F92971" w:rsidP="00F853A0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F92971" w:rsidRDefault="00F92971" w:rsidP="00F853A0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F92971" w:rsidRDefault="00F92971" w:rsidP="00F853A0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F92971" w:rsidRDefault="00F92971" w:rsidP="00F853A0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F92971" w:rsidRDefault="00F92971" w:rsidP="00F853A0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F92971" w:rsidRDefault="00F92971" w:rsidP="00F853A0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C70DB3" w:rsidRDefault="00C70DB3" w:rsidP="00F853A0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612B43" w:rsidRDefault="00612B43" w:rsidP="00F853A0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1E6B93" w:rsidRPr="001774EC" w:rsidRDefault="00A413E6" w:rsidP="00F853A0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32"/>
          <w:szCs w:val="32"/>
        </w:rPr>
        <w:lastRenderedPageBreak/>
        <w:t>L</w:t>
      </w:r>
      <w:r w:rsidR="001E6B93" w:rsidRPr="008404EC">
        <w:rPr>
          <w:rFonts w:ascii="Times New Roman" w:hAnsi="Times New Roman" w:cs="Times New Roman"/>
          <w:b/>
          <w:sz w:val="32"/>
          <w:szCs w:val="32"/>
        </w:rPr>
        <w:t>IST OF FIGURES</w:t>
      </w:r>
    </w:p>
    <w:tbl>
      <w:tblPr>
        <w:tblpPr w:leftFromText="180" w:rightFromText="180" w:vertAnchor="text" w:horzAnchor="margin" w:tblpY="231"/>
        <w:tblW w:w="9143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108"/>
        <w:gridCol w:w="6708"/>
        <w:gridCol w:w="1327"/>
      </w:tblGrid>
      <w:tr w:rsidR="008404EC" w:rsidRPr="008404EC" w:rsidTr="00D0688C">
        <w:trPr>
          <w:trHeight w:val="256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8404EC">
              <w:rPr>
                <w:rFonts w:ascii="Times New Roman" w:eastAsia="Calibri" w:hAnsi="Times New Roman" w:cs="Tunga"/>
                <w:sz w:val="24"/>
                <w:lang w:val="en-GB"/>
              </w:rPr>
              <w:t>Fig. No.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8404EC">
              <w:rPr>
                <w:rFonts w:ascii="Times New Roman" w:eastAsia="Calibri" w:hAnsi="Times New Roman" w:cs="Tunga"/>
                <w:sz w:val="24"/>
                <w:lang w:val="en-GB"/>
              </w:rPr>
              <w:t>Description of the figure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404EC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right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8404EC">
              <w:rPr>
                <w:rFonts w:ascii="Times New Roman" w:eastAsia="Calibri" w:hAnsi="Times New Roman" w:cs="Tunga"/>
                <w:sz w:val="24"/>
                <w:lang w:val="en-GB"/>
              </w:rPr>
              <w:t>Page No.</w:t>
            </w:r>
          </w:p>
        </w:tc>
      </w:tr>
      <w:tr w:rsidR="008404EC" w:rsidRPr="008404EC" w:rsidTr="00D0688C">
        <w:trPr>
          <w:trHeight w:val="271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227BC3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1.1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227BC3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IoT Architecture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227BC3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3</w:t>
            </w:r>
          </w:p>
        </w:tc>
      </w:tr>
      <w:tr w:rsidR="008404EC" w:rsidRPr="008404EC" w:rsidTr="00D0688C">
        <w:trPr>
          <w:trHeight w:val="271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227BC3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1.2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227BC3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Home Automation using IoT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227BC3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4</w:t>
            </w:r>
          </w:p>
        </w:tc>
      </w:tr>
      <w:tr w:rsidR="008404EC" w:rsidRPr="008404EC" w:rsidTr="00D0688C">
        <w:trPr>
          <w:trHeight w:val="256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227BC3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1.8.1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227BC3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227BC3">
              <w:rPr>
                <w:rFonts w:ascii="Times New Roman" w:eastAsia="Calibri" w:hAnsi="Times New Roman" w:cs="Tunga"/>
                <w:sz w:val="24"/>
                <w:lang w:val="en-GB"/>
              </w:rPr>
              <w:t>Architecture of the proposed system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227BC3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7</w:t>
            </w:r>
          </w:p>
        </w:tc>
      </w:tr>
      <w:tr w:rsidR="008404EC" w:rsidRPr="008404EC" w:rsidTr="00D0688C">
        <w:trPr>
          <w:trHeight w:val="271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227BC3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1.8.2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227BC3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227BC3">
              <w:rPr>
                <w:rFonts w:ascii="Times New Roman" w:eastAsia="Calibri" w:hAnsi="Times New Roman" w:cs="Tunga"/>
                <w:sz w:val="24"/>
                <w:lang w:val="en-GB"/>
              </w:rPr>
              <w:t>System</w:t>
            </w:r>
            <w:r>
              <w:rPr>
                <w:rFonts w:ascii="Times New Roman" w:eastAsia="Calibri" w:hAnsi="Times New Roman" w:cs="Tunga"/>
                <w:sz w:val="24"/>
                <w:lang w:val="en-GB"/>
              </w:rPr>
              <w:t xml:space="preserve"> </w:t>
            </w:r>
            <w:r w:rsidRPr="00227BC3">
              <w:rPr>
                <w:rFonts w:ascii="Times New Roman" w:eastAsia="Calibri" w:hAnsi="Times New Roman" w:cs="Tunga"/>
                <w:sz w:val="24"/>
                <w:lang w:val="en-GB"/>
              </w:rPr>
              <w:t>Block Diagram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227BC3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8</w:t>
            </w:r>
          </w:p>
        </w:tc>
      </w:tr>
      <w:tr w:rsidR="008404EC" w:rsidRPr="008404EC" w:rsidTr="00D0688C">
        <w:trPr>
          <w:trHeight w:val="271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0F1A9F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1.8.3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0F1A9F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0F1A9F">
              <w:rPr>
                <w:rFonts w:ascii="Times New Roman" w:eastAsia="Calibri" w:hAnsi="Times New Roman" w:cs="Tunga"/>
                <w:sz w:val="24"/>
                <w:lang w:val="en-GB"/>
              </w:rPr>
              <w:t>The dynamic extension of Cloud Intelligent Tetris Switch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0F1A9F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9</w:t>
            </w:r>
          </w:p>
        </w:tc>
      </w:tr>
      <w:tr w:rsidR="008404EC" w:rsidRPr="008404EC" w:rsidTr="00D0688C">
        <w:trPr>
          <w:trHeight w:val="256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0F1A9F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1.8.4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0F1A9F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0F1A9F">
              <w:rPr>
                <w:rFonts w:ascii="Times New Roman" w:eastAsia="Calibri" w:hAnsi="Times New Roman" w:cs="Tunga"/>
                <w:sz w:val="24"/>
                <w:lang w:val="en-GB"/>
              </w:rPr>
              <w:t>Architecture of Smart Home Application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0F1A9F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10</w:t>
            </w:r>
          </w:p>
        </w:tc>
      </w:tr>
      <w:tr w:rsidR="008404EC" w:rsidRPr="008404EC" w:rsidTr="00D0688C">
        <w:trPr>
          <w:trHeight w:val="271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7A0F61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1.5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7A0F61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7A0F61">
              <w:rPr>
                <w:rFonts w:ascii="Times New Roman" w:eastAsia="Calibri" w:hAnsi="Times New Roman" w:cs="Tunga"/>
                <w:sz w:val="24"/>
                <w:lang w:val="en-GB"/>
              </w:rPr>
              <w:t>Working Model of the Proposed system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7A0F61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12</w:t>
            </w:r>
          </w:p>
        </w:tc>
      </w:tr>
      <w:tr w:rsidR="008404EC" w:rsidRPr="008404EC" w:rsidTr="00D0688C">
        <w:trPr>
          <w:trHeight w:val="271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7A0F61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3.1.1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7A0F61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7A0F61">
              <w:rPr>
                <w:rFonts w:ascii="Times New Roman" w:eastAsia="Calibri" w:hAnsi="Times New Roman" w:cs="Tunga"/>
                <w:sz w:val="24"/>
                <w:lang w:val="en-GB"/>
              </w:rPr>
              <w:t>NodeMCU diagram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7A0F61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22</w:t>
            </w:r>
          </w:p>
        </w:tc>
      </w:tr>
      <w:tr w:rsidR="008404EC" w:rsidRPr="008404EC" w:rsidTr="00D0688C">
        <w:trPr>
          <w:trHeight w:val="256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7A0F61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3.1.2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7A0F61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7A0F61">
              <w:rPr>
                <w:rFonts w:ascii="Times New Roman" w:eastAsia="Calibri" w:hAnsi="Times New Roman" w:cs="Tunga"/>
                <w:sz w:val="24"/>
                <w:lang w:val="en-GB"/>
              </w:rPr>
              <w:t>5V Relay diagram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7A0F61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22</w:t>
            </w:r>
          </w:p>
        </w:tc>
      </w:tr>
      <w:tr w:rsidR="008404EC" w:rsidRPr="008404EC" w:rsidTr="00D0688C">
        <w:trPr>
          <w:trHeight w:val="271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DF72F1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3.1.3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DF72F1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DF72F1">
              <w:rPr>
                <w:rFonts w:ascii="Times New Roman" w:eastAsia="Calibri" w:hAnsi="Times New Roman" w:cs="Tunga"/>
                <w:sz w:val="24"/>
                <w:lang w:val="en-GB"/>
              </w:rPr>
              <w:t>LED Strip diagram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DF72F1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23</w:t>
            </w:r>
          </w:p>
        </w:tc>
      </w:tr>
      <w:tr w:rsidR="008404EC" w:rsidRPr="008404EC" w:rsidTr="00D0688C">
        <w:trPr>
          <w:trHeight w:val="271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3220AD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3.1.4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3220AD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3220AD">
              <w:rPr>
                <w:rFonts w:ascii="Times New Roman" w:eastAsia="Calibri" w:hAnsi="Times New Roman" w:cs="Tunga"/>
                <w:sz w:val="24"/>
                <w:lang w:val="en-GB"/>
              </w:rPr>
              <w:t>DHT11 diagram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3220AD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24</w:t>
            </w:r>
          </w:p>
        </w:tc>
      </w:tr>
      <w:tr w:rsidR="008404EC" w:rsidRPr="008404EC" w:rsidTr="00D0688C">
        <w:trPr>
          <w:trHeight w:val="256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A92374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3.1.5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A92374" w:rsidP="00BB7B64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A92374">
              <w:rPr>
                <w:rFonts w:ascii="Times New Roman" w:eastAsia="Calibri" w:hAnsi="Times New Roman" w:cs="Tunga"/>
                <w:sz w:val="24"/>
                <w:lang w:val="en-GB"/>
              </w:rPr>
              <w:t>LDR diagram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A92374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25</w:t>
            </w:r>
          </w:p>
        </w:tc>
      </w:tr>
      <w:tr w:rsidR="008404EC" w:rsidRPr="008404EC" w:rsidTr="00D0688C">
        <w:trPr>
          <w:trHeight w:val="271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A92374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3.1.6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B3637C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B3637C">
              <w:rPr>
                <w:rFonts w:ascii="Times New Roman" w:eastAsia="Calibri" w:hAnsi="Times New Roman" w:cs="Tunga"/>
                <w:sz w:val="24"/>
                <w:lang w:val="en-GB"/>
              </w:rPr>
              <w:t>Potentiometer diagram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A92374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26</w:t>
            </w:r>
          </w:p>
        </w:tc>
      </w:tr>
      <w:tr w:rsidR="008404EC" w:rsidRPr="008404EC" w:rsidTr="00D0688C">
        <w:trPr>
          <w:trHeight w:val="271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B3637C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3.1.7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B3637C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B3637C">
              <w:rPr>
                <w:rFonts w:ascii="Times New Roman" w:eastAsia="Calibri" w:hAnsi="Times New Roman" w:cs="Tunga"/>
                <w:sz w:val="24"/>
                <w:lang w:val="en-GB"/>
              </w:rPr>
              <w:t>Motor diagram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B3637C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27</w:t>
            </w:r>
          </w:p>
        </w:tc>
      </w:tr>
      <w:tr w:rsidR="008404EC" w:rsidRPr="008404EC" w:rsidTr="00D0688C">
        <w:trPr>
          <w:trHeight w:val="256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B3637C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3.2.1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B3637C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B3637C">
              <w:rPr>
                <w:rFonts w:ascii="Times New Roman" w:eastAsia="Calibri" w:hAnsi="Times New Roman" w:cs="Tunga"/>
                <w:sz w:val="24"/>
                <w:lang w:val="en-GB"/>
              </w:rPr>
              <w:t>Arduino IDE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B3637C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28</w:t>
            </w:r>
          </w:p>
        </w:tc>
      </w:tr>
      <w:tr w:rsidR="008404EC" w:rsidRPr="008404EC" w:rsidTr="00D0688C">
        <w:trPr>
          <w:trHeight w:val="271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B3637C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3.2.2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B3637C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 w:rsidRPr="00B3637C">
              <w:rPr>
                <w:rFonts w:ascii="Times New Roman" w:eastAsia="Calibri" w:hAnsi="Times New Roman" w:cs="Tunga"/>
                <w:sz w:val="24"/>
                <w:lang w:val="en-GB"/>
              </w:rPr>
              <w:t>Adafruit IO Dashboard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B3637C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30</w:t>
            </w:r>
          </w:p>
        </w:tc>
      </w:tr>
      <w:tr w:rsidR="008404EC" w:rsidRPr="008404EC" w:rsidTr="00D0688C">
        <w:trPr>
          <w:trHeight w:val="271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B95E14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4.</w:t>
            </w:r>
            <w:r w:rsidR="000D1682">
              <w:rPr>
                <w:rFonts w:ascii="Times New Roman" w:eastAsia="Calibri" w:hAnsi="Times New Roman" w:cs="Tunga"/>
                <w:sz w:val="24"/>
                <w:lang w:val="en-GB"/>
              </w:rPr>
              <w:t>3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B95E14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noProof/>
                <w:sz w:val="24"/>
                <w:lang w:val="en-GB"/>
              </w:rPr>
            </w:pPr>
            <w:r w:rsidRPr="00B95E14">
              <w:rPr>
                <w:rFonts w:ascii="Times New Roman" w:eastAsia="Calibri" w:hAnsi="Times New Roman" w:cs="Tunga"/>
                <w:noProof/>
                <w:sz w:val="24"/>
                <w:lang w:val="en-GB"/>
              </w:rPr>
              <w:t>System Architecture of Home Automation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B95E14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35</w:t>
            </w:r>
          </w:p>
        </w:tc>
      </w:tr>
      <w:tr w:rsidR="008404EC" w:rsidRPr="008404EC" w:rsidTr="00D0688C">
        <w:trPr>
          <w:trHeight w:val="256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0D1682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4.4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0D1682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noProof/>
                <w:sz w:val="24"/>
                <w:lang w:val="en-GB"/>
              </w:rPr>
            </w:pPr>
            <w:r w:rsidRPr="000D1682">
              <w:rPr>
                <w:rFonts w:ascii="Times New Roman" w:eastAsia="Calibri" w:hAnsi="Times New Roman" w:cs="Tunga"/>
                <w:noProof/>
                <w:sz w:val="24"/>
                <w:lang w:val="en-GB"/>
              </w:rPr>
              <w:t>Circuit Diagram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0D1682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36</w:t>
            </w:r>
          </w:p>
        </w:tc>
      </w:tr>
      <w:tr w:rsidR="008404EC" w:rsidRPr="008404EC" w:rsidTr="00D0688C">
        <w:trPr>
          <w:trHeight w:val="271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4C6431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4.5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4C6431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noProof/>
                <w:sz w:val="24"/>
                <w:lang w:val="en-GB"/>
              </w:rPr>
            </w:pPr>
            <w:r w:rsidRPr="004C6431">
              <w:rPr>
                <w:rFonts w:ascii="Times New Roman" w:eastAsia="Calibri" w:hAnsi="Times New Roman" w:cs="Tunga"/>
                <w:noProof/>
                <w:sz w:val="24"/>
                <w:lang w:val="en-GB"/>
              </w:rPr>
              <w:t>Flow diagram of Home Automation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4C6431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37</w:t>
            </w:r>
          </w:p>
        </w:tc>
      </w:tr>
      <w:tr w:rsidR="008404EC" w:rsidRPr="008404EC" w:rsidTr="00D0688C">
        <w:trPr>
          <w:trHeight w:val="271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F07834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5.1.1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F07834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noProof/>
                <w:sz w:val="24"/>
                <w:lang w:val="en-GB"/>
              </w:rPr>
            </w:pPr>
            <w:r w:rsidRPr="00F07834">
              <w:rPr>
                <w:rFonts w:ascii="Times New Roman" w:eastAsia="Calibri" w:hAnsi="Times New Roman" w:cs="Tunga"/>
                <w:noProof/>
                <w:sz w:val="24"/>
                <w:lang w:val="en-GB"/>
              </w:rPr>
              <w:t>Level 0 Data Flow Diagram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F07834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40</w:t>
            </w:r>
          </w:p>
        </w:tc>
      </w:tr>
      <w:tr w:rsidR="008404EC" w:rsidRPr="008404EC" w:rsidTr="00D0688C">
        <w:trPr>
          <w:trHeight w:val="256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F07834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5.1.2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F07834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noProof/>
                <w:sz w:val="24"/>
                <w:lang w:val="en-GB"/>
              </w:rPr>
            </w:pPr>
            <w:r w:rsidRPr="00F07834">
              <w:rPr>
                <w:rFonts w:ascii="Times New Roman" w:eastAsia="Calibri" w:hAnsi="Times New Roman" w:cs="Tunga"/>
                <w:noProof/>
                <w:sz w:val="24"/>
                <w:lang w:val="en-GB"/>
              </w:rPr>
              <w:t>Level 1 Data Flow Diagram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F07834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40</w:t>
            </w:r>
          </w:p>
        </w:tc>
      </w:tr>
      <w:tr w:rsidR="008404EC" w:rsidRPr="008404EC" w:rsidTr="00D0688C">
        <w:trPr>
          <w:trHeight w:val="271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7E2C65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5.2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7E2C65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noProof/>
                <w:sz w:val="24"/>
                <w:lang w:val="en-GB"/>
              </w:rPr>
            </w:pPr>
            <w:r w:rsidRPr="007E2C65">
              <w:rPr>
                <w:rFonts w:ascii="Times New Roman" w:eastAsia="Calibri" w:hAnsi="Times New Roman" w:cs="Tunga"/>
                <w:noProof/>
                <w:sz w:val="24"/>
                <w:lang w:val="en-GB"/>
              </w:rPr>
              <w:t>Sequence Diagram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7E2C65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41</w:t>
            </w:r>
          </w:p>
        </w:tc>
      </w:tr>
      <w:tr w:rsidR="008404EC" w:rsidRPr="008404EC" w:rsidTr="00D0688C">
        <w:trPr>
          <w:trHeight w:val="256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425AA6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5.3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425AA6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noProof/>
                <w:sz w:val="24"/>
                <w:lang w:val="en-GB"/>
              </w:rPr>
            </w:pPr>
            <w:r w:rsidRPr="00425AA6">
              <w:rPr>
                <w:rFonts w:ascii="Times New Roman" w:eastAsia="Calibri" w:hAnsi="Times New Roman" w:cs="Tunga"/>
                <w:noProof/>
                <w:sz w:val="24"/>
                <w:lang w:val="en-GB"/>
              </w:rPr>
              <w:t>Use Case Diagram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425AA6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42</w:t>
            </w:r>
          </w:p>
        </w:tc>
      </w:tr>
      <w:tr w:rsidR="008404EC" w:rsidRPr="008404EC" w:rsidTr="00D0688C">
        <w:trPr>
          <w:trHeight w:val="271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066540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5.4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066540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noProof/>
                <w:sz w:val="24"/>
                <w:lang w:val="en-GB"/>
              </w:rPr>
            </w:pPr>
            <w:r w:rsidRPr="00066540">
              <w:rPr>
                <w:rFonts w:ascii="Times New Roman" w:eastAsia="Calibri" w:hAnsi="Times New Roman" w:cs="Tunga"/>
                <w:noProof/>
                <w:sz w:val="24"/>
                <w:lang w:val="en-GB"/>
              </w:rPr>
              <w:t>Activity Diagram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066540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43</w:t>
            </w:r>
          </w:p>
        </w:tc>
      </w:tr>
      <w:tr w:rsidR="008404EC" w:rsidRPr="008404EC" w:rsidTr="00D0688C">
        <w:trPr>
          <w:trHeight w:val="271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55299F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5.5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55299F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noProof/>
                <w:sz w:val="24"/>
                <w:lang w:val="en-GB"/>
              </w:rPr>
            </w:pPr>
            <w:r w:rsidRPr="0055299F">
              <w:rPr>
                <w:rFonts w:ascii="Times New Roman" w:eastAsia="Calibri" w:hAnsi="Times New Roman" w:cs="Tunga"/>
                <w:noProof/>
                <w:sz w:val="24"/>
                <w:lang w:val="en-GB"/>
              </w:rPr>
              <w:t>Testing Diagram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55299F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44</w:t>
            </w:r>
          </w:p>
        </w:tc>
      </w:tr>
      <w:tr w:rsidR="008404EC" w:rsidRPr="008404EC" w:rsidTr="00D0688C">
        <w:trPr>
          <w:trHeight w:val="256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C97C3A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6.1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C97C3A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noProof/>
                <w:sz w:val="24"/>
                <w:lang w:val="en-GB"/>
              </w:rPr>
            </w:pPr>
            <w:r w:rsidRPr="00C97C3A">
              <w:rPr>
                <w:rFonts w:ascii="Times New Roman" w:eastAsia="Calibri" w:hAnsi="Times New Roman" w:cs="Tunga"/>
                <w:noProof/>
                <w:sz w:val="24"/>
                <w:lang w:val="en-GB"/>
              </w:rPr>
              <w:t>Hardware Connections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C97C3A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46</w:t>
            </w:r>
          </w:p>
        </w:tc>
      </w:tr>
      <w:tr w:rsidR="008404EC" w:rsidRPr="008404EC" w:rsidTr="00D0688C">
        <w:trPr>
          <w:trHeight w:val="271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86099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6.2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86099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noProof/>
                <w:sz w:val="24"/>
                <w:lang w:val="en-GB"/>
              </w:rPr>
            </w:pPr>
            <w:r w:rsidRPr="00886099">
              <w:rPr>
                <w:rFonts w:ascii="Times New Roman" w:eastAsia="Calibri" w:hAnsi="Times New Roman" w:cs="Tunga"/>
                <w:noProof/>
                <w:sz w:val="24"/>
                <w:lang w:val="en-GB"/>
              </w:rPr>
              <w:t>Cloud Interface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86099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47</w:t>
            </w:r>
          </w:p>
        </w:tc>
      </w:tr>
      <w:tr w:rsidR="008404EC" w:rsidRPr="008404EC" w:rsidTr="00D0688C">
        <w:trPr>
          <w:trHeight w:val="271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86099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6.3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86099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noProof/>
                <w:sz w:val="24"/>
                <w:lang w:val="en-GB"/>
              </w:rPr>
            </w:pPr>
            <w:r w:rsidRPr="00886099">
              <w:rPr>
                <w:rFonts w:ascii="Times New Roman" w:eastAsia="Calibri" w:hAnsi="Times New Roman" w:cs="Tunga"/>
                <w:noProof/>
                <w:sz w:val="24"/>
                <w:lang w:val="en-GB"/>
              </w:rPr>
              <w:t>Python command to connect to Cloud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886099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47</w:t>
            </w:r>
          </w:p>
        </w:tc>
      </w:tr>
      <w:tr w:rsidR="008404EC" w:rsidRPr="008404EC" w:rsidTr="00D0688C">
        <w:trPr>
          <w:trHeight w:val="256"/>
        </w:trPr>
        <w:tc>
          <w:tcPr>
            <w:tcW w:w="11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BC1F38" w:rsidP="00A12DA8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6.4</w:t>
            </w:r>
          </w:p>
        </w:tc>
        <w:tc>
          <w:tcPr>
            <w:tcW w:w="67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BC1F38" w:rsidP="008404EC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noProof/>
                <w:sz w:val="24"/>
                <w:lang w:val="en-GB"/>
              </w:rPr>
            </w:pPr>
            <w:r w:rsidRPr="00BC1F38">
              <w:rPr>
                <w:rFonts w:ascii="Times New Roman" w:eastAsia="Calibri" w:hAnsi="Times New Roman" w:cs="Tunga"/>
                <w:noProof/>
                <w:sz w:val="24"/>
                <w:lang w:val="en-GB"/>
              </w:rPr>
              <w:t>Data set and Algorithm</w:t>
            </w:r>
          </w:p>
        </w:tc>
        <w:tc>
          <w:tcPr>
            <w:tcW w:w="1327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8404EC" w:rsidRPr="008404EC" w:rsidRDefault="00BC1F38" w:rsidP="00E10F96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ind w:right="144"/>
              <w:jc w:val="center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48</w:t>
            </w:r>
          </w:p>
        </w:tc>
      </w:tr>
    </w:tbl>
    <w:p w:rsidR="003368CD" w:rsidRDefault="003368CD" w:rsidP="007557A4">
      <w:pPr>
        <w:pStyle w:val="MainHead"/>
      </w:pPr>
      <w:r>
        <w:lastRenderedPageBreak/>
        <w:t>NOMENCLATURE</w:t>
      </w:r>
      <w:r w:rsidR="005D4CE1">
        <w:t xml:space="preserve"> USED</w:t>
      </w:r>
    </w:p>
    <w:tbl>
      <w:tblPr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908"/>
        <w:gridCol w:w="7049"/>
      </w:tblGrid>
      <w:tr w:rsidR="003368CD" w:rsidRPr="003368CD" w:rsidTr="009E7BE9">
        <w:tc>
          <w:tcPr>
            <w:tcW w:w="19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3368CD" w:rsidRPr="003368CD" w:rsidRDefault="006A2E3B" w:rsidP="00063A97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bCs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bCs/>
                <w:sz w:val="24"/>
                <w:lang w:val="en-GB"/>
              </w:rPr>
              <w:t>GUI</w:t>
            </w:r>
          </w:p>
        </w:tc>
        <w:tc>
          <w:tcPr>
            <w:tcW w:w="7049" w:type="dxa"/>
            <w:tcMar>
              <w:top w:w="72" w:type="dxa"/>
              <w:bottom w:w="72" w:type="dxa"/>
            </w:tcMar>
            <w:vAlign w:val="center"/>
          </w:tcPr>
          <w:p w:rsidR="003368CD" w:rsidRPr="003368CD" w:rsidRDefault="006A2E3B" w:rsidP="00063A97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Graphical User Interface</w:t>
            </w:r>
          </w:p>
        </w:tc>
      </w:tr>
      <w:tr w:rsidR="003368CD" w:rsidRPr="003368CD" w:rsidTr="009E7BE9">
        <w:tc>
          <w:tcPr>
            <w:tcW w:w="19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3368CD" w:rsidRPr="003368CD" w:rsidRDefault="006A2E3B" w:rsidP="00063A97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bCs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bCs/>
                <w:sz w:val="24"/>
                <w:lang w:val="en-GB"/>
              </w:rPr>
              <w:t>IoT</w:t>
            </w:r>
          </w:p>
        </w:tc>
        <w:tc>
          <w:tcPr>
            <w:tcW w:w="7049" w:type="dxa"/>
            <w:tcMar>
              <w:top w:w="72" w:type="dxa"/>
              <w:bottom w:w="72" w:type="dxa"/>
            </w:tcMar>
            <w:vAlign w:val="center"/>
          </w:tcPr>
          <w:p w:rsidR="003368CD" w:rsidRPr="003368CD" w:rsidRDefault="006A2E3B" w:rsidP="00063A97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Internet of Things</w:t>
            </w:r>
          </w:p>
        </w:tc>
      </w:tr>
      <w:tr w:rsidR="003368CD" w:rsidRPr="003368CD" w:rsidTr="009E7BE9">
        <w:tc>
          <w:tcPr>
            <w:tcW w:w="19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3368CD" w:rsidRPr="003368CD" w:rsidRDefault="006A2E3B" w:rsidP="00063A97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bCs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bCs/>
                <w:sz w:val="24"/>
                <w:lang w:val="en-GB"/>
              </w:rPr>
              <w:t>LDR</w:t>
            </w:r>
          </w:p>
        </w:tc>
        <w:tc>
          <w:tcPr>
            <w:tcW w:w="7049" w:type="dxa"/>
            <w:tcMar>
              <w:top w:w="72" w:type="dxa"/>
              <w:bottom w:w="72" w:type="dxa"/>
            </w:tcMar>
            <w:vAlign w:val="center"/>
          </w:tcPr>
          <w:p w:rsidR="003368CD" w:rsidRPr="003368CD" w:rsidRDefault="006A2E3B" w:rsidP="00063A97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Light Dependent Resistor</w:t>
            </w:r>
          </w:p>
        </w:tc>
      </w:tr>
      <w:tr w:rsidR="003368CD" w:rsidRPr="003368CD" w:rsidTr="009E7BE9">
        <w:tc>
          <w:tcPr>
            <w:tcW w:w="19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3368CD" w:rsidRPr="003368CD" w:rsidRDefault="006A2E3B" w:rsidP="00063A97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bCs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bCs/>
                <w:sz w:val="24"/>
                <w:lang w:val="en-GB"/>
              </w:rPr>
              <w:t>DHT</w:t>
            </w:r>
          </w:p>
        </w:tc>
        <w:tc>
          <w:tcPr>
            <w:tcW w:w="7049" w:type="dxa"/>
            <w:tcMar>
              <w:top w:w="72" w:type="dxa"/>
              <w:bottom w:w="72" w:type="dxa"/>
            </w:tcMar>
            <w:vAlign w:val="center"/>
          </w:tcPr>
          <w:p w:rsidR="003368CD" w:rsidRPr="003368CD" w:rsidRDefault="006A2E3B" w:rsidP="00063A97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Digital Humidity and Temperature</w:t>
            </w:r>
          </w:p>
        </w:tc>
      </w:tr>
      <w:tr w:rsidR="003368CD" w:rsidRPr="003368CD" w:rsidTr="009E7BE9">
        <w:tc>
          <w:tcPr>
            <w:tcW w:w="19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3368CD" w:rsidRPr="003368CD" w:rsidRDefault="007E7B1B" w:rsidP="00063A97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bCs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bCs/>
                <w:sz w:val="24"/>
                <w:lang w:val="en-GB"/>
              </w:rPr>
              <w:t>LED</w:t>
            </w:r>
          </w:p>
        </w:tc>
        <w:tc>
          <w:tcPr>
            <w:tcW w:w="7049" w:type="dxa"/>
            <w:tcMar>
              <w:top w:w="72" w:type="dxa"/>
              <w:bottom w:w="72" w:type="dxa"/>
            </w:tcMar>
            <w:vAlign w:val="center"/>
          </w:tcPr>
          <w:p w:rsidR="003368CD" w:rsidRPr="003368CD" w:rsidRDefault="007E7B1B" w:rsidP="00063A97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Light Emitting Diode</w:t>
            </w:r>
          </w:p>
        </w:tc>
      </w:tr>
      <w:tr w:rsidR="003368CD" w:rsidRPr="003368CD" w:rsidTr="009E7BE9">
        <w:tc>
          <w:tcPr>
            <w:tcW w:w="19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3368CD" w:rsidRPr="003368CD" w:rsidRDefault="0075388B" w:rsidP="00063A97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bCs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bCs/>
                <w:sz w:val="24"/>
                <w:lang w:val="en-GB"/>
              </w:rPr>
              <w:t>USB</w:t>
            </w:r>
          </w:p>
        </w:tc>
        <w:tc>
          <w:tcPr>
            <w:tcW w:w="7049" w:type="dxa"/>
            <w:tcMar>
              <w:top w:w="72" w:type="dxa"/>
              <w:bottom w:w="72" w:type="dxa"/>
            </w:tcMar>
            <w:vAlign w:val="center"/>
          </w:tcPr>
          <w:p w:rsidR="003368CD" w:rsidRPr="003368CD" w:rsidRDefault="0075388B" w:rsidP="00063A97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>Universal Serial Bus</w:t>
            </w:r>
          </w:p>
        </w:tc>
      </w:tr>
      <w:tr w:rsidR="003368CD" w:rsidRPr="003368CD" w:rsidTr="009E7BE9">
        <w:tc>
          <w:tcPr>
            <w:tcW w:w="19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3368CD" w:rsidRPr="003368CD" w:rsidRDefault="00A25157" w:rsidP="00063A97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bCs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bCs/>
                <w:sz w:val="24"/>
                <w:lang w:val="en-GB"/>
              </w:rPr>
              <w:t>Wi-Fi</w:t>
            </w:r>
          </w:p>
        </w:tc>
        <w:tc>
          <w:tcPr>
            <w:tcW w:w="7049" w:type="dxa"/>
            <w:tcMar>
              <w:top w:w="72" w:type="dxa"/>
              <w:bottom w:w="72" w:type="dxa"/>
            </w:tcMar>
            <w:vAlign w:val="center"/>
          </w:tcPr>
          <w:p w:rsidR="003368CD" w:rsidRPr="003368CD" w:rsidRDefault="00A25157" w:rsidP="00063A97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unga"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sz w:val="24"/>
                <w:lang w:val="en-GB"/>
              </w:rPr>
              <w:t xml:space="preserve">Wireless </w:t>
            </w:r>
            <w:r w:rsidRPr="00A25157">
              <w:rPr>
                <w:rFonts w:ascii="Times New Roman" w:eastAsia="Calibri" w:hAnsi="Times New Roman" w:cs="Tunga"/>
                <w:sz w:val="24"/>
                <w:lang w:val="en-GB"/>
              </w:rPr>
              <w:t>Fidelity</w:t>
            </w:r>
          </w:p>
        </w:tc>
      </w:tr>
      <w:tr w:rsidR="003368CD" w:rsidRPr="003368CD" w:rsidTr="009E7BE9">
        <w:tc>
          <w:tcPr>
            <w:tcW w:w="1908" w:type="dxa"/>
            <w:tcMar>
              <w:top w:w="72" w:type="dxa"/>
              <w:left w:w="115" w:type="dxa"/>
              <w:bottom w:w="72" w:type="dxa"/>
              <w:right w:w="115" w:type="dxa"/>
            </w:tcMar>
            <w:vAlign w:val="center"/>
          </w:tcPr>
          <w:p w:rsidR="003368CD" w:rsidRPr="003368CD" w:rsidRDefault="002072A6" w:rsidP="00063A97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jc w:val="center"/>
              <w:rPr>
                <w:rFonts w:ascii="Times New Roman" w:eastAsia="Calibri" w:hAnsi="Times New Roman" w:cs="Tunga"/>
                <w:bCs/>
                <w:sz w:val="24"/>
                <w:lang w:val="en-GB"/>
              </w:rPr>
            </w:pPr>
            <w:r>
              <w:rPr>
                <w:rFonts w:ascii="Times New Roman" w:eastAsia="Calibri" w:hAnsi="Times New Roman" w:cs="Tunga"/>
                <w:bCs/>
                <w:sz w:val="24"/>
                <w:lang w:val="en-GB"/>
              </w:rPr>
              <w:t>IDLE</w:t>
            </w:r>
          </w:p>
        </w:tc>
        <w:tc>
          <w:tcPr>
            <w:tcW w:w="7049" w:type="dxa"/>
            <w:tcMar>
              <w:top w:w="72" w:type="dxa"/>
              <w:bottom w:w="72" w:type="dxa"/>
            </w:tcMar>
            <w:vAlign w:val="center"/>
          </w:tcPr>
          <w:p w:rsidR="003368CD" w:rsidRPr="002072A6" w:rsidRDefault="002072A6" w:rsidP="00063A97">
            <w:pPr>
              <w:keepLines/>
              <w:tabs>
                <w:tab w:val="left" w:pos="576"/>
                <w:tab w:val="left" w:pos="864"/>
                <w:tab w:val="left" w:pos="1152"/>
              </w:tabs>
              <w:suppressAutoHyphens/>
              <w:spacing w:after="0" w:line="240" w:lineRule="auto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2072A6">
              <w:rPr>
                <w:rFonts w:ascii="Times New Roman" w:hAnsi="Times New Roman" w:cs="Times New Roman"/>
                <w:sz w:val="24"/>
                <w:szCs w:val="24"/>
              </w:rPr>
              <w:t>Integrated Development and Learning Environment</w:t>
            </w:r>
          </w:p>
        </w:tc>
      </w:tr>
    </w:tbl>
    <w:p w:rsidR="003368CD" w:rsidRPr="00697361" w:rsidRDefault="003368CD" w:rsidP="003368CD">
      <w:pPr>
        <w:pStyle w:val="MainHead"/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774EC" w:rsidRDefault="001774EC" w:rsidP="00B225B2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B8794B" w:rsidRDefault="00B8794B" w:rsidP="00F95E09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B1C95" w:rsidRDefault="001B1C95" w:rsidP="00B8794B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B1C95" w:rsidRDefault="001B1C95" w:rsidP="00B8794B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B1C95" w:rsidRDefault="001B1C95" w:rsidP="00B8794B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7478D" w:rsidRDefault="00C7478D" w:rsidP="00B8794B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C3594" w:rsidRPr="00A504BB" w:rsidRDefault="00F853A0" w:rsidP="00B8794B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</w:t>
      </w:r>
      <w:r w:rsidR="001774EC">
        <w:rPr>
          <w:rFonts w:ascii="Times New Roman" w:hAnsi="Times New Roman" w:cs="Times New Roman"/>
          <w:sz w:val="24"/>
          <w:szCs w:val="24"/>
        </w:rPr>
        <w:t>ii</w:t>
      </w:r>
      <w:r w:rsidR="00F95E09">
        <w:rPr>
          <w:rFonts w:ascii="Times New Roman" w:hAnsi="Times New Roman" w:cs="Times New Roman"/>
          <w:sz w:val="24"/>
          <w:szCs w:val="24"/>
        </w:rPr>
        <w:t>i</w:t>
      </w:r>
    </w:p>
    <w:sectPr w:rsidR="00EC3594" w:rsidRPr="00A504BB" w:rsidSect="005F25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71D51" w:rsidRDefault="00671D51" w:rsidP="008404EC">
      <w:pPr>
        <w:spacing w:after="0" w:line="240" w:lineRule="auto"/>
      </w:pPr>
      <w:r>
        <w:separator/>
      </w:r>
    </w:p>
  </w:endnote>
  <w:endnote w:type="continuationSeparator" w:id="0">
    <w:p w:rsidR="00671D51" w:rsidRDefault="00671D51" w:rsidP="008404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71D51" w:rsidRDefault="00671D51" w:rsidP="008404EC">
      <w:pPr>
        <w:spacing w:after="0" w:line="240" w:lineRule="auto"/>
      </w:pPr>
      <w:r>
        <w:separator/>
      </w:r>
    </w:p>
  </w:footnote>
  <w:footnote w:type="continuationSeparator" w:id="0">
    <w:p w:rsidR="00671D51" w:rsidRDefault="00671D51" w:rsidP="008404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503EA"/>
    <w:multiLevelType w:val="hybridMultilevel"/>
    <w:tmpl w:val="A394DA00"/>
    <w:lvl w:ilvl="0" w:tplc="4DCAAD02">
      <w:start w:val="1"/>
      <w:numFmt w:val="decimal"/>
      <w:lvlText w:val="3.3.%1"/>
      <w:lvlJc w:val="left"/>
      <w:pPr>
        <w:ind w:left="144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4085BDF"/>
    <w:multiLevelType w:val="hybridMultilevel"/>
    <w:tmpl w:val="2B8ACBE6"/>
    <w:lvl w:ilvl="0" w:tplc="AED0E20A">
      <w:start w:val="1"/>
      <w:numFmt w:val="decimal"/>
      <w:lvlText w:val="6.%1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CE5325"/>
    <w:multiLevelType w:val="hybridMultilevel"/>
    <w:tmpl w:val="BB8C8610"/>
    <w:lvl w:ilvl="0" w:tplc="4009000F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004122"/>
    <w:multiLevelType w:val="hybridMultilevel"/>
    <w:tmpl w:val="82C4FC92"/>
    <w:lvl w:ilvl="0" w:tplc="3BB4CB32">
      <w:start w:val="1"/>
      <w:numFmt w:val="decimal"/>
      <w:lvlText w:val="3.%1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901AFD"/>
    <w:multiLevelType w:val="hybridMultilevel"/>
    <w:tmpl w:val="37AAEB4C"/>
    <w:lvl w:ilvl="0" w:tplc="120E2A66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803C83"/>
    <w:multiLevelType w:val="hybridMultilevel"/>
    <w:tmpl w:val="CAD6E8EE"/>
    <w:lvl w:ilvl="0" w:tplc="299C9D96">
      <w:start w:val="1"/>
      <w:numFmt w:val="decimal"/>
      <w:lvlText w:val="5.%1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2121B9"/>
    <w:multiLevelType w:val="multilevel"/>
    <w:tmpl w:val="4AE00A3A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288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468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648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7560" w:hanging="1800"/>
      </w:pPr>
      <w:rPr>
        <w:rFonts w:hint="default"/>
        <w:b w:val="0"/>
      </w:rPr>
    </w:lvl>
  </w:abstractNum>
  <w:abstractNum w:abstractNumId="7" w15:restartNumberingAfterBreak="0">
    <w:nsid w:val="29EF76CB"/>
    <w:multiLevelType w:val="hybridMultilevel"/>
    <w:tmpl w:val="4080DA68"/>
    <w:lvl w:ilvl="0" w:tplc="236686E8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B333CE"/>
    <w:multiLevelType w:val="hybridMultilevel"/>
    <w:tmpl w:val="B2E0CA08"/>
    <w:lvl w:ilvl="0" w:tplc="236686E8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FC1A21"/>
    <w:multiLevelType w:val="hybridMultilevel"/>
    <w:tmpl w:val="7D9641D4"/>
    <w:lvl w:ilvl="0" w:tplc="9EF47748">
      <w:start w:val="1"/>
      <w:numFmt w:val="decimal"/>
      <w:lvlText w:val="4.1.%1"/>
      <w:lvlJc w:val="left"/>
      <w:pPr>
        <w:ind w:left="144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3894446"/>
    <w:multiLevelType w:val="multilevel"/>
    <w:tmpl w:val="B128F4CC"/>
    <w:lvl w:ilvl="0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1" w15:restartNumberingAfterBreak="0">
    <w:nsid w:val="35401A2A"/>
    <w:multiLevelType w:val="hybridMultilevel"/>
    <w:tmpl w:val="CA4660F6"/>
    <w:lvl w:ilvl="0" w:tplc="236686E8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9C08BB"/>
    <w:multiLevelType w:val="hybridMultilevel"/>
    <w:tmpl w:val="38242FD6"/>
    <w:lvl w:ilvl="0" w:tplc="299C9D96">
      <w:start w:val="1"/>
      <w:numFmt w:val="decimal"/>
      <w:lvlText w:val="5.%1"/>
      <w:lvlJc w:val="left"/>
      <w:pPr>
        <w:ind w:left="108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7D537E8"/>
    <w:multiLevelType w:val="hybridMultilevel"/>
    <w:tmpl w:val="1B7852B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9901947"/>
    <w:multiLevelType w:val="hybridMultilevel"/>
    <w:tmpl w:val="C3AA0582"/>
    <w:lvl w:ilvl="0" w:tplc="3BB4CB32">
      <w:start w:val="1"/>
      <w:numFmt w:val="decimal"/>
      <w:lvlText w:val="3.%1"/>
      <w:lvlJc w:val="left"/>
      <w:pPr>
        <w:ind w:left="108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AEC4024"/>
    <w:multiLevelType w:val="hybridMultilevel"/>
    <w:tmpl w:val="C5A6286C"/>
    <w:lvl w:ilvl="0" w:tplc="120E2A66">
      <w:start w:val="1"/>
      <w:numFmt w:val="decimal"/>
      <w:lvlText w:val="3.%1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E690217"/>
    <w:multiLevelType w:val="multilevel"/>
    <w:tmpl w:val="AD82FF0C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0" w:hanging="48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1800"/>
      </w:pPr>
      <w:rPr>
        <w:rFonts w:hint="default"/>
      </w:rPr>
    </w:lvl>
  </w:abstractNum>
  <w:abstractNum w:abstractNumId="17" w15:restartNumberingAfterBreak="0">
    <w:nsid w:val="43DA538C"/>
    <w:multiLevelType w:val="hybridMultilevel"/>
    <w:tmpl w:val="1F18539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D8D67B7"/>
    <w:multiLevelType w:val="hybridMultilevel"/>
    <w:tmpl w:val="5120C748"/>
    <w:lvl w:ilvl="0" w:tplc="236686E8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A246EB"/>
    <w:multiLevelType w:val="hybridMultilevel"/>
    <w:tmpl w:val="E5E28D2E"/>
    <w:lvl w:ilvl="0" w:tplc="700AC57C">
      <w:start w:val="1"/>
      <w:numFmt w:val="decimal"/>
      <w:lvlText w:val="4.%1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DA6BFE"/>
    <w:multiLevelType w:val="hybridMultilevel"/>
    <w:tmpl w:val="3CE8F574"/>
    <w:lvl w:ilvl="0" w:tplc="2A08E036">
      <w:start w:val="1"/>
      <w:numFmt w:val="decimal"/>
      <w:lvlText w:val="4.5.%1"/>
      <w:lvlJc w:val="left"/>
      <w:pPr>
        <w:ind w:left="144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7B61801"/>
    <w:multiLevelType w:val="hybridMultilevel"/>
    <w:tmpl w:val="D668DBC8"/>
    <w:lvl w:ilvl="0" w:tplc="FA2E7CF8">
      <w:start w:val="1"/>
      <w:numFmt w:val="decimal"/>
      <w:lvlText w:val="1.%1"/>
      <w:lvlJc w:val="left"/>
      <w:pPr>
        <w:ind w:left="786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506" w:hanging="360"/>
      </w:pPr>
    </w:lvl>
    <w:lvl w:ilvl="2" w:tplc="4009001B" w:tentative="1">
      <w:start w:val="1"/>
      <w:numFmt w:val="lowerRoman"/>
      <w:lvlText w:val="%3."/>
      <w:lvlJc w:val="right"/>
      <w:pPr>
        <w:ind w:left="2226" w:hanging="180"/>
      </w:pPr>
    </w:lvl>
    <w:lvl w:ilvl="3" w:tplc="4009000F" w:tentative="1">
      <w:start w:val="1"/>
      <w:numFmt w:val="decimal"/>
      <w:lvlText w:val="%4."/>
      <w:lvlJc w:val="left"/>
      <w:pPr>
        <w:ind w:left="2946" w:hanging="360"/>
      </w:pPr>
    </w:lvl>
    <w:lvl w:ilvl="4" w:tplc="40090019" w:tentative="1">
      <w:start w:val="1"/>
      <w:numFmt w:val="lowerLetter"/>
      <w:lvlText w:val="%5."/>
      <w:lvlJc w:val="left"/>
      <w:pPr>
        <w:ind w:left="3666" w:hanging="360"/>
      </w:pPr>
    </w:lvl>
    <w:lvl w:ilvl="5" w:tplc="4009001B" w:tentative="1">
      <w:start w:val="1"/>
      <w:numFmt w:val="lowerRoman"/>
      <w:lvlText w:val="%6."/>
      <w:lvlJc w:val="right"/>
      <w:pPr>
        <w:ind w:left="4386" w:hanging="180"/>
      </w:pPr>
    </w:lvl>
    <w:lvl w:ilvl="6" w:tplc="4009000F" w:tentative="1">
      <w:start w:val="1"/>
      <w:numFmt w:val="decimal"/>
      <w:lvlText w:val="%7."/>
      <w:lvlJc w:val="left"/>
      <w:pPr>
        <w:ind w:left="5106" w:hanging="360"/>
      </w:pPr>
    </w:lvl>
    <w:lvl w:ilvl="7" w:tplc="40090019" w:tentative="1">
      <w:start w:val="1"/>
      <w:numFmt w:val="lowerLetter"/>
      <w:lvlText w:val="%8."/>
      <w:lvlJc w:val="left"/>
      <w:pPr>
        <w:ind w:left="5826" w:hanging="360"/>
      </w:pPr>
    </w:lvl>
    <w:lvl w:ilvl="8" w:tplc="4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5D94461C"/>
    <w:multiLevelType w:val="hybridMultilevel"/>
    <w:tmpl w:val="BB60E12E"/>
    <w:lvl w:ilvl="0" w:tplc="120E2A66">
      <w:start w:val="1"/>
      <w:numFmt w:val="decimal"/>
      <w:lvlText w:val="3.%1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10C5855"/>
    <w:multiLevelType w:val="hybridMultilevel"/>
    <w:tmpl w:val="8260308A"/>
    <w:lvl w:ilvl="0" w:tplc="700AC57C">
      <w:start w:val="1"/>
      <w:numFmt w:val="decimal"/>
      <w:lvlText w:val="4.%1"/>
      <w:lvlJc w:val="left"/>
      <w:pPr>
        <w:ind w:left="108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DA92B28"/>
    <w:multiLevelType w:val="hybridMultilevel"/>
    <w:tmpl w:val="95321546"/>
    <w:lvl w:ilvl="0" w:tplc="700AC57C">
      <w:start w:val="1"/>
      <w:numFmt w:val="decimal"/>
      <w:lvlText w:val="4.%1"/>
      <w:lvlJc w:val="left"/>
      <w:pPr>
        <w:ind w:left="720" w:hanging="360"/>
      </w:pPr>
      <w:rPr>
        <w:rFonts w:hint="default"/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FD2D0F"/>
    <w:multiLevelType w:val="multilevel"/>
    <w:tmpl w:val="8A402C90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2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1800"/>
      </w:pPr>
      <w:rPr>
        <w:rFonts w:hint="default"/>
      </w:rPr>
    </w:lvl>
  </w:abstractNum>
  <w:abstractNum w:abstractNumId="26" w15:restartNumberingAfterBreak="0">
    <w:nsid w:val="757C68DE"/>
    <w:multiLevelType w:val="multilevel"/>
    <w:tmpl w:val="F4585EA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3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89E0EEA"/>
    <w:multiLevelType w:val="hybridMultilevel"/>
    <w:tmpl w:val="C68C8116"/>
    <w:lvl w:ilvl="0" w:tplc="236686E8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6"/>
  </w:num>
  <w:num w:numId="3">
    <w:abstractNumId w:val="27"/>
  </w:num>
  <w:num w:numId="4">
    <w:abstractNumId w:val="11"/>
  </w:num>
  <w:num w:numId="5">
    <w:abstractNumId w:val="18"/>
  </w:num>
  <w:num w:numId="6">
    <w:abstractNumId w:val="7"/>
  </w:num>
  <w:num w:numId="7">
    <w:abstractNumId w:val="8"/>
  </w:num>
  <w:num w:numId="8">
    <w:abstractNumId w:val="3"/>
  </w:num>
  <w:num w:numId="9">
    <w:abstractNumId w:val="0"/>
  </w:num>
  <w:num w:numId="10">
    <w:abstractNumId w:val="4"/>
  </w:num>
  <w:num w:numId="11">
    <w:abstractNumId w:val="15"/>
  </w:num>
  <w:num w:numId="12">
    <w:abstractNumId w:val="22"/>
  </w:num>
  <w:num w:numId="13">
    <w:abstractNumId w:val="13"/>
  </w:num>
  <w:num w:numId="14">
    <w:abstractNumId w:val="26"/>
  </w:num>
  <w:num w:numId="15">
    <w:abstractNumId w:val="9"/>
  </w:num>
  <w:num w:numId="16">
    <w:abstractNumId w:val="14"/>
  </w:num>
  <w:num w:numId="17">
    <w:abstractNumId w:val="24"/>
  </w:num>
  <w:num w:numId="18">
    <w:abstractNumId w:val="20"/>
  </w:num>
  <w:num w:numId="19">
    <w:abstractNumId w:val="5"/>
  </w:num>
  <w:num w:numId="20">
    <w:abstractNumId w:val="1"/>
  </w:num>
  <w:num w:numId="21">
    <w:abstractNumId w:val="12"/>
  </w:num>
  <w:num w:numId="22">
    <w:abstractNumId w:val="21"/>
  </w:num>
  <w:num w:numId="23">
    <w:abstractNumId w:val="19"/>
  </w:num>
  <w:num w:numId="24">
    <w:abstractNumId w:val="2"/>
  </w:num>
  <w:num w:numId="25">
    <w:abstractNumId w:val="23"/>
  </w:num>
  <w:num w:numId="26">
    <w:abstractNumId w:val="25"/>
  </w:num>
  <w:num w:numId="27">
    <w:abstractNumId w:val="16"/>
  </w:num>
  <w:num w:numId="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LIwsjQzNDExMTJT0lEKTi0uzszPAykwrwUAB83eICwAAAA="/>
  </w:docVars>
  <w:rsids>
    <w:rsidRoot w:val="00190C8D"/>
    <w:rsid w:val="00025BAF"/>
    <w:rsid w:val="0003146B"/>
    <w:rsid w:val="0003303D"/>
    <w:rsid w:val="0005177C"/>
    <w:rsid w:val="00055420"/>
    <w:rsid w:val="00063A97"/>
    <w:rsid w:val="00066540"/>
    <w:rsid w:val="000D1682"/>
    <w:rsid w:val="000D1BBD"/>
    <w:rsid w:val="000E3D14"/>
    <w:rsid w:val="000F1725"/>
    <w:rsid w:val="000F1A9F"/>
    <w:rsid w:val="000F40AA"/>
    <w:rsid w:val="0010138A"/>
    <w:rsid w:val="00106409"/>
    <w:rsid w:val="00140EFD"/>
    <w:rsid w:val="00152C89"/>
    <w:rsid w:val="00161949"/>
    <w:rsid w:val="00177337"/>
    <w:rsid w:val="001774EC"/>
    <w:rsid w:val="001811D1"/>
    <w:rsid w:val="00182530"/>
    <w:rsid w:val="00190C8D"/>
    <w:rsid w:val="001A0F78"/>
    <w:rsid w:val="001B07BE"/>
    <w:rsid w:val="001B1C95"/>
    <w:rsid w:val="001B6D0D"/>
    <w:rsid w:val="001C1EA4"/>
    <w:rsid w:val="001C4B35"/>
    <w:rsid w:val="001C5407"/>
    <w:rsid w:val="001E6B93"/>
    <w:rsid w:val="00201CB0"/>
    <w:rsid w:val="002072A6"/>
    <w:rsid w:val="002139F2"/>
    <w:rsid w:val="00213B6C"/>
    <w:rsid w:val="00216F86"/>
    <w:rsid w:val="00227BC3"/>
    <w:rsid w:val="00231CDF"/>
    <w:rsid w:val="002412E2"/>
    <w:rsid w:val="00244213"/>
    <w:rsid w:val="00244D87"/>
    <w:rsid w:val="002710AA"/>
    <w:rsid w:val="0027204D"/>
    <w:rsid w:val="0028543D"/>
    <w:rsid w:val="002A3DBD"/>
    <w:rsid w:val="002A7442"/>
    <w:rsid w:val="0030487C"/>
    <w:rsid w:val="003220AD"/>
    <w:rsid w:val="003368CD"/>
    <w:rsid w:val="003605AA"/>
    <w:rsid w:val="00362A90"/>
    <w:rsid w:val="00365262"/>
    <w:rsid w:val="00367BC4"/>
    <w:rsid w:val="00367DE2"/>
    <w:rsid w:val="00372567"/>
    <w:rsid w:val="003958D5"/>
    <w:rsid w:val="003B069D"/>
    <w:rsid w:val="003B3F20"/>
    <w:rsid w:val="003F073D"/>
    <w:rsid w:val="004002E6"/>
    <w:rsid w:val="004048C6"/>
    <w:rsid w:val="004048FE"/>
    <w:rsid w:val="00410CAD"/>
    <w:rsid w:val="00421EE3"/>
    <w:rsid w:val="00425AA6"/>
    <w:rsid w:val="00430FEC"/>
    <w:rsid w:val="0044416C"/>
    <w:rsid w:val="00462CAC"/>
    <w:rsid w:val="004702FB"/>
    <w:rsid w:val="00486719"/>
    <w:rsid w:val="00486C6B"/>
    <w:rsid w:val="004A0E43"/>
    <w:rsid w:val="004B65CE"/>
    <w:rsid w:val="004C24A0"/>
    <w:rsid w:val="004C6431"/>
    <w:rsid w:val="004E0F9F"/>
    <w:rsid w:val="004E4168"/>
    <w:rsid w:val="004E6EC2"/>
    <w:rsid w:val="0050464F"/>
    <w:rsid w:val="005101C7"/>
    <w:rsid w:val="0055299F"/>
    <w:rsid w:val="0056453D"/>
    <w:rsid w:val="005824AE"/>
    <w:rsid w:val="005845EF"/>
    <w:rsid w:val="00593CED"/>
    <w:rsid w:val="00594DD6"/>
    <w:rsid w:val="00595FD3"/>
    <w:rsid w:val="005B2510"/>
    <w:rsid w:val="005C0B2D"/>
    <w:rsid w:val="005D4CE1"/>
    <w:rsid w:val="005E4CBD"/>
    <w:rsid w:val="005F2562"/>
    <w:rsid w:val="005F67F4"/>
    <w:rsid w:val="006027F7"/>
    <w:rsid w:val="006043AC"/>
    <w:rsid w:val="00612B43"/>
    <w:rsid w:val="00623E18"/>
    <w:rsid w:val="006338A7"/>
    <w:rsid w:val="00634090"/>
    <w:rsid w:val="00637B09"/>
    <w:rsid w:val="006566A7"/>
    <w:rsid w:val="00671D51"/>
    <w:rsid w:val="00684BC8"/>
    <w:rsid w:val="006A2E3B"/>
    <w:rsid w:val="006E1F0D"/>
    <w:rsid w:val="00710D31"/>
    <w:rsid w:val="00711812"/>
    <w:rsid w:val="0072025A"/>
    <w:rsid w:val="00720B5E"/>
    <w:rsid w:val="0073319F"/>
    <w:rsid w:val="00736138"/>
    <w:rsid w:val="0075388B"/>
    <w:rsid w:val="007557A4"/>
    <w:rsid w:val="00756F68"/>
    <w:rsid w:val="00760881"/>
    <w:rsid w:val="0076632B"/>
    <w:rsid w:val="00783CDB"/>
    <w:rsid w:val="00794CA3"/>
    <w:rsid w:val="007A0F61"/>
    <w:rsid w:val="007A6B35"/>
    <w:rsid w:val="007B7484"/>
    <w:rsid w:val="007E050F"/>
    <w:rsid w:val="007E2C65"/>
    <w:rsid w:val="007E7B1B"/>
    <w:rsid w:val="007F0309"/>
    <w:rsid w:val="007F6DAD"/>
    <w:rsid w:val="0082381C"/>
    <w:rsid w:val="00831399"/>
    <w:rsid w:val="008322BD"/>
    <w:rsid w:val="00835B6D"/>
    <w:rsid w:val="008403E2"/>
    <w:rsid w:val="008404EC"/>
    <w:rsid w:val="00843CFE"/>
    <w:rsid w:val="00847D41"/>
    <w:rsid w:val="00854065"/>
    <w:rsid w:val="008547D4"/>
    <w:rsid w:val="008554CC"/>
    <w:rsid w:val="00871132"/>
    <w:rsid w:val="00872EED"/>
    <w:rsid w:val="008757E1"/>
    <w:rsid w:val="00881CF8"/>
    <w:rsid w:val="0088304E"/>
    <w:rsid w:val="00886099"/>
    <w:rsid w:val="00897218"/>
    <w:rsid w:val="008A5AA4"/>
    <w:rsid w:val="008F2A63"/>
    <w:rsid w:val="00922E97"/>
    <w:rsid w:val="00932AEB"/>
    <w:rsid w:val="00947F5E"/>
    <w:rsid w:val="00953719"/>
    <w:rsid w:val="00953ED0"/>
    <w:rsid w:val="009630AD"/>
    <w:rsid w:val="00963FF4"/>
    <w:rsid w:val="00966B60"/>
    <w:rsid w:val="00973208"/>
    <w:rsid w:val="009C5A4B"/>
    <w:rsid w:val="009C6724"/>
    <w:rsid w:val="009E108F"/>
    <w:rsid w:val="009E2E37"/>
    <w:rsid w:val="009E339C"/>
    <w:rsid w:val="009E3CE5"/>
    <w:rsid w:val="009E44F4"/>
    <w:rsid w:val="00A05341"/>
    <w:rsid w:val="00A12DA8"/>
    <w:rsid w:val="00A1449E"/>
    <w:rsid w:val="00A1464A"/>
    <w:rsid w:val="00A25157"/>
    <w:rsid w:val="00A25FBE"/>
    <w:rsid w:val="00A27091"/>
    <w:rsid w:val="00A413E6"/>
    <w:rsid w:val="00A504BB"/>
    <w:rsid w:val="00A57735"/>
    <w:rsid w:val="00A62F93"/>
    <w:rsid w:val="00A66F5A"/>
    <w:rsid w:val="00A759BC"/>
    <w:rsid w:val="00A848B0"/>
    <w:rsid w:val="00A92374"/>
    <w:rsid w:val="00A95243"/>
    <w:rsid w:val="00AB3426"/>
    <w:rsid w:val="00AB68D3"/>
    <w:rsid w:val="00AB7212"/>
    <w:rsid w:val="00AC6EA2"/>
    <w:rsid w:val="00AD1BCD"/>
    <w:rsid w:val="00AE2A5B"/>
    <w:rsid w:val="00AE471A"/>
    <w:rsid w:val="00AF2A3E"/>
    <w:rsid w:val="00AF4986"/>
    <w:rsid w:val="00AF650F"/>
    <w:rsid w:val="00B021B6"/>
    <w:rsid w:val="00B12A31"/>
    <w:rsid w:val="00B1566F"/>
    <w:rsid w:val="00B21AC2"/>
    <w:rsid w:val="00B225B2"/>
    <w:rsid w:val="00B276F8"/>
    <w:rsid w:val="00B3637C"/>
    <w:rsid w:val="00B42624"/>
    <w:rsid w:val="00B56A80"/>
    <w:rsid w:val="00B8794B"/>
    <w:rsid w:val="00B90C15"/>
    <w:rsid w:val="00B9377F"/>
    <w:rsid w:val="00B942D8"/>
    <w:rsid w:val="00B95E14"/>
    <w:rsid w:val="00BB7B64"/>
    <w:rsid w:val="00BC1F38"/>
    <w:rsid w:val="00BC4213"/>
    <w:rsid w:val="00BC4C05"/>
    <w:rsid w:val="00BC5AD6"/>
    <w:rsid w:val="00BE2A4F"/>
    <w:rsid w:val="00BF65B9"/>
    <w:rsid w:val="00C0594A"/>
    <w:rsid w:val="00C10D8A"/>
    <w:rsid w:val="00C1670C"/>
    <w:rsid w:val="00C21ED5"/>
    <w:rsid w:val="00C445A2"/>
    <w:rsid w:val="00C608B8"/>
    <w:rsid w:val="00C70DB3"/>
    <w:rsid w:val="00C7478D"/>
    <w:rsid w:val="00C941F9"/>
    <w:rsid w:val="00C97C3A"/>
    <w:rsid w:val="00CB74C2"/>
    <w:rsid w:val="00CD45B2"/>
    <w:rsid w:val="00CD608F"/>
    <w:rsid w:val="00CE3F3F"/>
    <w:rsid w:val="00D0688C"/>
    <w:rsid w:val="00D12EA2"/>
    <w:rsid w:val="00D3079A"/>
    <w:rsid w:val="00D51C13"/>
    <w:rsid w:val="00D54978"/>
    <w:rsid w:val="00D673CC"/>
    <w:rsid w:val="00D85EBF"/>
    <w:rsid w:val="00D86AF4"/>
    <w:rsid w:val="00D87267"/>
    <w:rsid w:val="00DA1C57"/>
    <w:rsid w:val="00DC5C08"/>
    <w:rsid w:val="00DD1841"/>
    <w:rsid w:val="00DF72F1"/>
    <w:rsid w:val="00E10F96"/>
    <w:rsid w:val="00E1649E"/>
    <w:rsid w:val="00E2539B"/>
    <w:rsid w:val="00E42642"/>
    <w:rsid w:val="00E57114"/>
    <w:rsid w:val="00E716AF"/>
    <w:rsid w:val="00E83E83"/>
    <w:rsid w:val="00E948F7"/>
    <w:rsid w:val="00EB39A4"/>
    <w:rsid w:val="00EB3CFD"/>
    <w:rsid w:val="00EB6AF2"/>
    <w:rsid w:val="00EC3594"/>
    <w:rsid w:val="00F0385D"/>
    <w:rsid w:val="00F03EE8"/>
    <w:rsid w:val="00F059DE"/>
    <w:rsid w:val="00F062A7"/>
    <w:rsid w:val="00F07834"/>
    <w:rsid w:val="00F12E2E"/>
    <w:rsid w:val="00F26EE7"/>
    <w:rsid w:val="00F30C71"/>
    <w:rsid w:val="00F72398"/>
    <w:rsid w:val="00F84F06"/>
    <w:rsid w:val="00F853A0"/>
    <w:rsid w:val="00F92971"/>
    <w:rsid w:val="00F942F4"/>
    <w:rsid w:val="00F94C88"/>
    <w:rsid w:val="00F95E09"/>
    <w:rsid w:val="00FA4C99"/>
    <w:rsid w:val="00FA5E05"/>
    <w:rsid w:val="00FB0459"/>
    <w:rsid w:val="00FB3F1B"/>
    <w:rsid w:val="00FC6CD9"/>
    <w:rsid w:val="00FC7C73"/>
    <w:rsid w:val="00FD47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E4A61F"/>
  <w15:docId w15:val="{70F858D7-C21F-41C3-A841-2CC0774F6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F25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E6B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404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04EC"/>
  </w:style>
  <w:style w:type="paragraph" w:styleId="Footer">
    <w:name w:val="footer"/>
    <w:basedOn w:val="Normal"/>
    <w:link w:val="FooterChar"/>
    <w:uiPriority w:val="99"/>
    <w:unhideWhenUsed/>
    <w:rsid w:val="008404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04EC"/>
  </w:style>
  <w:style w:type="paragraph" w:customStyle="1" w:styleId="MainHead">
    <w:name w:val="MainHead"/>
    <w:basedOn w:val="Normal"/>
    <w:qFormat/>
    <w:rsid w:val="003368CD"/>
    <w:pPr>
      <w:keepNext/>
      <w:keepLines/>
      <w:suppressAutoHyphens/>
      <w:spacing w:before="480" w:after="360" w:line="360" w:lineRule="auto"/>
      <w:jc w:val="center"/>
    </w:pPr>
    <w:rPr>
      <w:rFonts w:ascii="Times New Roman" w:eastAsia="Calibri" w:hAnsi="Times New Roman" w:cs="Times New Roman"/>
      <w:b/>
      <w:bCs/>
      <w:smallCaps/>
      <w:spacing w:val="10"/>
      <w:sz w:val="36"/>
      <w:lang w:val="en-GB"/>
    </w:rPr>
  </w:style>
  <w:style w:type="paragraph" w:customStyle="1" w:styleId="PageNo">
    <w:name w:val="PageNo"/>
    <w:basedOn w:val="Normal"/>
    <w:autoRedefine/>
    <w:qFormat/>
    <w:rsid w:val="00E1649E"/>
    <w:pPr>
      <w:keepLines/>
      <w:tabs>
        <w:tab w:val="left" w:pos="576"/>
        <w:tab w:val="left" w:pos="864"/>
        <w:tab w:val="left" w:pos="1152"/>
      </w:tabs>
      <w:suppressAutoHyphens/>
      <w:spacing w:after="0" w:line="240" w:lineRule="auto"/>
      <w:ind w:right="144"/>
      <w:jc w:val="right"/>
    </w:pPr>
    <w:rPr>
      <w:rFonts w:ascii="Times New Roman" w:eastAsia="Calibri" w:hAnsi="Times New Roman" w:cs="Tunga"/>
      <w:sz w:val="24"/>
      <w:lang w:val="en-GB"/>
    </w:rPr>
  </w:style>
  <w:style w:type="paragraph" w:customStyle="1" w:styleId="ContentChapName">
    <w:name w:val="Content ChapName"/>
    <w:basedOn w:val="Normal"/>
    <w:qFormat/>
    <w:rsid w:val="00E1649E"/>
    <w:pPr>
      <w:keepLines/>
      <w:tabs>
        <w:tab w:val="left" w:pos="576"/>
        <w:tab w:val="left" w:pos="864"/>
        <w:tab w:val="left" w:pos="1152"/>
      </w:tabs>
      <w:suppressAutoHyphens/>
      <w:spacing w:after="0" w:line="240" w:lineRule="auto"/>
    </w:pPr>
    <w:rPr>
      <w:rFonts w:ascii="Times New Roman" w:eastAsia="Calibri" w:hAnsi="Times New Roman" w:cs="Tunga"/>
      <w:b/>
      <w:caps/>
      <w:sz w:val="24"/>
      <w:lang w:val="en-GB"/>
    </w:rPr>
  </w:style>
  <w:style w:type="paragraph" w:styleId="ListParagraph">
    <w:name w:val="List Paragraph"/>
    <w:basedOn w:val="Normal"/>
    <w:uiPriority w:val="34"/>
    <w:qFormat/>
    <w:rsid w:val="009E44F4"/>
    <w:pPr>
      <w:ind w:left="720"/>
      <w:contextualSpacing/>
    </w:pPr>
  </w:style>
  <w:style w:type="character" w:customStyle="1" w:styleId="e24kjd">
    <w:name w:val="e24kjd"/>
    <w:basedOn w:val="DefaultParagraphFont"/>
    <w:rsid w:val="00A251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8</TotalTime>
  <Pages>5</Pages>
  <Words>409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il - [2010]</dc:creator>
  <cp:lastModifiedBy>Jain,Tushar</cp:lastModifiedBy>
  <cp:revision>144</cp:revision>
  <cp:lastPrinted>2017-05-18T19:15:00Z</cp:lastPrinted>
  <dcterms:created xsi:type="dcterms:W3CDTF">2017-05-14T20:55:00Z</dcterms:created>
  <dcterms:modified xsi:type="dcterms:W3CDTF">2019-06-09T12:22:00Z</dcterms:modified>
</cp:coreProperties>
</file>